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78D" w:rsidRDefault="0081478D" w:rsidP="0081478D">
      <w:pPr>
        <w:spacing w:after="0" w:line="480" w:lineRule="auto"/>
        <w:jc w:val="center"/>
        <w:rPr>
          <w:rFonts w:cs="Times New Roman"/>
          <w:szCs w:val="24"/>
        </w:rPr>
      </w:pPr>
      <w:r>
        <w:rPr>
          <w:rFonts w:cs="Times New Roman"/>
          <w:szCs w:val="24"/>
        </w:rPr>
        <w:t xml:space="preserve">Mergers and Acquisitions </w:t>
      </w:r>
    </w:p>
    <w:p w:rsidR="00864477" w:rsidRPr="00E2234D" w:rsidRDefault="00E2234D" w:rsidP="00E2234D">
      <w:pPr>
        <w:spacing w:line="480" w:lineRule="auto"/>
        <w:jc w:val="center"/>
        <w:rPr>
          <w:b/>
        </w:rPr>
      </w:pPr>
      <w:r w:rsidRPr="00E2234D">
        <w:rPr>
          <w:b/>
        </w:rPr>
        <w:t>Abstract</w:t>
      </w:r>
    </w:p>
    <w:p w:rsidR="00E2234D" w:rsidRDefault="00E2234D" w:rsidP="00E2234D">
      <w:pPr>
        <w:spacing w:line="480" w:lineRule="auto"/>
      </w:pPr>
      <w:r>
        <w:t xml:space="preserve">In this research proposal, we examine social, political, and legal, elements affecting women's choices to experience abortion. It likewise proposes approaches to build openness of the abortion services. Because of time </w:t>
      </w:r>
      <w:r w:rsidR="00030733">
        <w:t>as well as</w:t>
      </w:r>
      <w:r>
        <w:t xml:space="preserve"> budgetary requirements, review was directed </w:t>
      </w:r>
      <w:r w:rsidR="00030733">
        <w:t>through</w:t>
      </w:r>
      <w:r>
        <w:t xml:space="preserve"> using secondary data, for example, scholastic reviews, newspaper articles as well as academic productions. The data uncover that the unmarried adolescent </w:t>
      </w:r>
      <w:r w:rsidRPr="004D537F">
        <w:rPr>
          <w:noProof/>
        </w:rPr>
        <w:t>girls</w:t>
      </w:r>
      <w:r w:rsidR="004D537F">
        <w:rPr>
          <w:noProof/>
        </w:rPr>
        <w:t xml:space="preserve"> are</w:t>
      </w:r>
      <w:r>
        <w:t xml:space="preserve"> more inclined to the abortion than the wedded ladies. It additionally discovered that preventative utilize has helped in the decrease of undesirable pregnancy as well as perpetually abortion. Religion, age, education as well as marital status are identified with abortion. The factors that influence use of the abortion incorporate anti-abortion movement; medical technology; laws restricting provision of the abortion, and in addition public opinion and religion.</w:t>
      </w:r>
    </w:p>
    <w:p w:rsidR="00E2234D" w:rsidRPr="00E2234D" w:rsidRDefault="00E2234D" w:rsidP="00E2234D">
      <w:pPr>
        <w:spacing w:line="480" w:lineRule="auto"/>
        <w:rPr>
          <w:i/>
        </w:rPr>
      </w:pPr>
      <w:r w:rsidRPr="00E2234D">
        <w:rPr>
          <w:i/>
        </w:rPr>
        <w:t>Keywords: abortion, laws, religion, pregnancy, adolescent</w:t>
      </w:r>
    </w:p>
    <w:p w:rsidR="00E2234D" w:rsidRPr="00E2234D" w:rsidRDefault="00E2234D" w:rsidP="00E2234D">
      <w:pPr>
        <w:spacing w:line="480" w:lineRule="auto"/>
        <w:jc w:val="center"/>
        <w:rPr>
          <w:b/>
        </w:rPr>
      </w:pPr>
      <w:r w:rsidRPr="00E2234D">
        <w:rPr>
          <w:b/>
        </w:rPr>
        <w:t>Introduction</w:t>
      </w:r>
    </w:p>
    <w:p w:rsidR="00E2234D" w:rsidRPr="00E2234D" w:rsidRDefault="00E2234D" w:rsidP="00E2234D">
      <w:pPr>
        <w:spacing w:line="480" w:lineRule="auto"/>
        <w:jc w:val="center"/>
        <w:rPr>
          <w:b/>
        </w:rPr>
      </w:pPr>
      <w:r w:rsidRPr="00E2234D">
        <w:rPr>
          <w:b/>
        </w:rPr>
        <w:t>Overview</w:t>
      </w:r>
    </w:p>
    <w:p w:rsidR="00E2234D" w:rsidRDefault="00030733" w:rsidP="00146237">
      <w:pPr>
        <w:spacing w:line="480" w:lineRule="auto"/>
        <w:ind w:firstLine="720"/>
      </w:pPr>
      <w:r>
        <w:t xml:space="preserve">The subject of abortion, </w:t>
      </w:r>
      <w:r w:rsidR="00E2234D">
        <w:t xml:space="preserve">a profoundly disputable </w:t>
      </w:r>
      <w:r w:rsidR="00461427">
        <w:t>topic with a long and personal history attached to it.</w:t>
      </w:r>
      <w:r>
        <w:t xml:space="preserve"> The S</w:t>
      </w:r>
      <w:r w:rsidR="00E2234D">
        <w:t xml:space="preserve">upreme Court deciding </w:t>
      </w:r>
      <w:r>
        <w:t>which</w:t>
      </w:r>
      <w:r w:rsidR="00E2234D">
        <w:t xml:space="preserve"> legitimized abortion for situation of </w:t>
      </w:r>
      <w:r>
        <w:t xml:space="preserve">the case of </w:t>
      </w:r>
      <w:r w:rsidR="00E2234D">
        <w:t xml:space="preserve">Roe versus Swim has just </w:t>
      </w:r>
      <w:r>
        <w:t>impaired</w:t>
      </w:r>
      <w:r w:rsidR="00E2234D">
        <w:t xml:space="preserve"> the debate advance. Decades after decision of Supreme Court instance of Roe versus Swim, the dubious level headed discussion over the abortion rights stays reliable right up 'til today the rate of </w:t>
      </w:r>
      <w:r>
        <w:t xml:space="preserve">the </w:t>
      </w:r>
      <w:r w:rsidR="00E2234D">
        <w:t xml:space="preserve">abortion in </w:t>
      </w:r>
      <w:r>
        <w:t>US</w:t>
      </w:r>
      <w:r w:rsidR="00E2234D">
        <w:t xml:space="preserve"> has been sufficiently critical </w:t>
      </w:r>
      <w:r>
        <w:t xml:space="preserve">for warranting </w:t>
      </w:r>
      <w:r w:rsidR="00E2234D">
        <w:t xml:space="preserve">examination. Every year, around the world, an expected 46 million ladies encounter an actuated abortion, </w:t>
      </w:r>
      <w:r>
        <w:t>40</w:t>
      </w:r>
      <w:r w:rsidR="00E2234D">
        <w:t xml:space="preserve"> million in creating scene. People in general in United States </w:t>
      </w:r>
      <w:r>
        <w:t>as well as</w:t>
      </w:r>
      <w:r w:rsidR="00E2234D">
        <w:t xml:space="preserve"> universally is worried </w:t>
      </w:r>
      <w:r>
        <w:t>through</w:t>
      </w:r>
      <w:r w:rsidR="00E2234D">
        <w:t xml:space="preserve"> the discussion encompassing the </w:t>
      </w:r>
      <w:r w:rsidR="00146237">
        <w:lastRenderedPageBreak/>
        <w:t xml:space="preserve">abortion </w:t>
      </w:r>
      <w:r w:rsidR="00E2234D">
        <w:t xml:space="preserve">laws, </w:t>
      </w:r>
      <w:r>
        <w:t xml:space="preserve">abortion rights, </w:t>
      </w:r>
      <w:r w:rsidR="00E2234D">
        <w:t xml:space="preserve">and physical, mental, </w:t>
      </w:r>
      <w:r>
        <w:t>as well as</w:t>
      </w:r>
      <w:r w:rsidR="00E2234D">
        <w:t xml:space="preserve"> sociological repercussions of</w:t>
      </w:r>
      <w:r>
        <w:t xml:space="preserve"> the</w:t>
      </w:r>
      <w:r w:rsidR="00E2234D">
        <w:t xml:space="preserve"> abortion. </w:t>
      </w:r>
    </w:p>
    <w:p w:rsidR="00E2234D" w:rsidRDefault="00E2234D" w:rsidP="00146237">
      <w:pPr>
        <w:spacing w:line="480" w:lineRule="auto"/>
        <w:ind w:firstLine="720"/>
      </w:pPr>
      <w:r>
        <w:t xml:space="preserve">Individuals have distinctive perspectives </w:t>
      </w:r>
      <w:r w:rsidR="00030733">
        <w:t>of</w:t>
      </w:r>
      <w:r>
        <w:t xml:space="preserve"> </w:t>
      </w:r>
      <w:r w:rsidR="00146237">
        <w:t>abortion</w:t>
      </w:r>
      <w:r>
        <w:t xml:space="preserve">. </w:t>
      </w:r>
      <w:r w:rsidR="00030733">
        <w:t>Individuals</w:t>
      </w:r>
      <w:r>
        <w:t xml:space="preserve"> </w:t>
      </w:r>
      <w:r w:rsidR="00461427">
        <w:t xml:space="preserve">who </w:t>
      </w:r>
      <w:r w:rsidR="00C7484C">
        <w:t>support abortion</w:t>
      </w:r>
      <w:r>
        <w:t xml:space="preserve"> </w:t>
      </w:r>
      <w:r w:rsidR="00030733">
        <w:t>frequently</w:t>
      </w:r>
      <w:r>
        <w:t xml:space="preserve"> trust that a hatchling is human life </w:t>
      </w:r>
      <w:r w:rsidR="00030733">
        <w:t>as well as</w:t>
      </w:r>
      <w:r>
        <w:t xml:space="preserve"> has an indistinguishable Individual right to life from any person. Advocates of the abortion </w:t>
      </w:r>
      <w:r w:rsidR="00030733">
        <w:t>frequently</w:t>
      </w:r>
      <w:r>
        <w:t xml:space="preserve"> contend that a lady has a privilege to pick what do with body</w:t>
      </w:r>
      <w:r w:rsidR="00030733">
        <w:t xml:space="preserve"> of a woman</w:t>
      </w:r>
      <w:r>
        <w:t xml:space="preserve">, and no one can settle on that decision for her. This obviously incorporates the administration, which is </w:t>
      </w:r>
      <w:r w:rsidR="00030733">
        <w:t>frequently</w:t>
      </w:r>
      <w:r>
        <w:t xml:space="preserve"> reprimanded for either meddling in, or disregarding, moral issues identified with the abortion choices. In any case, the good and lawful issues spinning around the genius decision, star life contention are not by any means the only issues </w:t>
      </w:r>
      <w:r w:rsidR="00030733">
        <w:t>which</w:t>
      </w:r>
      <w:r>
        <w:t xml:space="preserve"> are apropos. Abortion can't be considered as entirely a legitimate issue without disregarding the social repercussions of this practice</w:t>
      </w:r>
      <w:sdt>
        <w:sdtPr>
          <w:id w:val="569010494"/>
          <w:citation/>
        </w:sdtPr>
        <w:sdtEndPr/>
        <w:sdtContent>
          <w:r w:rsidR="00146237">
            <w:fldChar w:fldCharType="begin"/>
          </w:r>
          <w:r w:rsidR="00146237">
            <w:rPr>
              <w:lang w:val="en-US"/>
            </w:rPr>
            <w:instrText xml:space="preserve"> CITATION Gur08 \l 1033 </w:instrText>
          </w:r>
          <w:r w:rsidR="00146237">
            <w:fldChar w:fldCharType="separate"/>
          </w:r>
          <w:r w:rsidR="00146237">
            <w:rPr>
              <w:noProof/>
              <w:lang w:val="en-US"/>
            </w:rPr>
            <w:t xml:space="preserve"> (Gurtovnik, 2008)</w:t>
          </w:r>
          <w:r w:rsidR="00146237">
            <w:fldChar w:fldCharType="end"/>
          </w:r>
        </w:sdtContent>
      </w:sdt>
      <w:r>
        <w:t xml:space="preserve">. </w:t>
      </w:r>
    </w:p>
    <w:p w:rsidR="00E2234D" w:rsidRDefault="00E2234D" w:rsidP="00146237">
      <w:pPr>
        <w:spacing w:line="480" w:lineRule="auto"/>
        <w:ind w:firstLine="720"/>
      </w:pPr>
      <w:r>
        <w:t xml:space="preserve">The abortion is, all by itself, social wonder so unmistakable that it required the production of laws. Hence, this exploration proposition will likewise </w:t>
      </w:r>
      <w:r w:rsidR="00C7484C">
        <w:t>endeavour</w:t>
      </w:r>
      <w:r>
        <w:t xml:space="preserve"> to outline social issues including the abortion laws, display the perspectives of the guards and the commentators of abortion, </w:t>
      </w:r>
      <w:r w:rsidR="00030733">
        <w:t>as well as</w:t>
      </w:r>
      <w:r>
        <w:t xml:space="preserve"> highlight </w:t>
      </w:r>
      <w:r w:rsidR="00030733">
        <w:t>the</w:t>
      </w:r>
      <w:r>
        <w:t xml:space="preserve"> place inside the lawful framework as well as the society. Countless who look for fetus removal find that they confront challenges in acquiring access to</w:t>
      </w:r>
      <w:r w:rsidR="00030733">
        <w:t xml:space="preserve"> the</w:t>
      </w:r>
      <w:r>
        <w:t xml:space="preserve"> </w:t>
      </w:r>
      <w:r w:rsidR="00146237">
        <w:t xml:space="preserve">abortion </w:t>
      </w:r>
      <w:r>
        <w:t xml:space="preserve">centers </w:t>
      </w:r>
      <w:r w:rsidR="00030733">
        <w:rPr>
          <w:noProof/>
        </w:rPr>
        <w:t>as well as</w:t>
      </w:r>
      <w:r>
        <w:t xml:space="preserve"> quality post-fetus removal mind. </w:t>
      </w:r>
      <w:r w:rsidR="00B7496F">
        <w:rPr>
          <w:noProof/>
        </w:rPr>
        <w:t>Some</w:t>
      </w:r>
      <w:r>
        <w:t xml:space="preserve"> those ladies who at last choose to proceed with abortion encounter social or mental concerns. Not all ladies are arranged candidly to have a youngster. Hindering post-premature birth health intricacies are likewise a substantial concern. Beside mental issues evident in </w:t>
      </w:r>
      <w:r w:rsidR="00030733">
        <w:t xml:space="preserve">the </w:t>
      </w:r>
      <w:r>
        <w:t>post-</w:t>
      </w:r>
      <w:r w:rsidR="00146237" w:rsidRPr="00146237">
        <w:t xml:space="preserve"> </w:t>
      </w:r>
      <w:r w:rsidR="00146237">
        <w:t xml:space="preserve">abortion </w:t>
      </w:r>
      <w:r>
        <w:t xml:space="preserve">patients, </w:t>
      </w:r>
      <w:r w:rsidR="00030733">
        <w:t xml:space="preserve">and </w:t>
      </w:r>
      <w:r>
        <w:t xml:space="preserve">physiological issues may emerge as well. </w:t>
      </w:r>
    </w:p>
    <w:p w:rsidR="00E2234D" w:rsidRDefault="00E2234D" w:rsidP="00146237">
      <w:pPr>
        <w:spacing w:line="480" w:lineRule="auto"/>
        <w:ind w:firstLine="720"/>
      </w:pPr>
      <w:r>
        <w:t xml:space="preserve">Dangers of bosom malignancy and </w:t>
      </w:r>
      <w:r w:rsidRPr="00B7496F">
        <w:rPr>
          <w:noProof/>
        </w:rPr>
        <w:t>ensu</w:t>
      </w:r>
      <w:r w:rsidR="00B7496F">
        <w:rPr>
          <w:noProof/>
        </w:rPr>
        <w:t>r</w:t>
      </w:r>
      <w:r w:rsidRPr="00B7496F">
        <w:rPr>
          <w:noProof/>
        </w:rPr>
        <w:t>ing</w:t>
      </w:r>
      <w:r>
        <w:t xml:space="preserve"> </w:t>
      </w:r>
      <w:r w:rsidRPr="00B7496F">
        <w:rPr>
          <w:noProof/>
        </w:rPr>
        <w:t>fetal</w:t>
      </w:r>
      <w:r>
        <w:t xml:space="preserve"> misfortune may debilitate ladies from acquiring</w:t>
      </w:r>
      <w:r w:rsidR="00B7496F">
        <w:t xml:space="preserve"> an</w:t>
      </w:r>
      <w:r>
        <w:t xml:space="preserve"> </w:t>
      </w:r>
      <w:r w:rsidRPr="00B7496F">
        <w:rPr>
          <w:noProof/>
        </w:rPr>
        <w:t>abortion</w:t>
      </w:r>
      <w:r>
        <w:t>. Social shame can likewise keep ladies from having</w:t>
      </w:r>
      <w:r w:rsidR="00B7496F">
        <w:t xml:space="preserve"> an</w:t>
      </w:r>
      <w:r>
        <w:t xml:space="preserve"> </w:t>
      </w:r>
      <w:r w:rsidRPr="00B7496F">
        <w:rPr>
          <w:noProof/>
        </w:rPr>
        <w:t>abortion</w:t>
      </w:r>
      <w:r>
        <w:t xml:space="preserve">. </w:t>
      </w:r>
      <w:r>
        <w:lastRenderedPageBreak/>
        <w:t>The dread of being rebuked by companions, relatives, and different political gatherings can make a boundary. In</w:t>
      </w:r>
      <w:r w:rsidR="00B7496F">
        <w:t xml:space="preserve"> the</w:t>
      </w:r>
      <w:r>
        <w:t xml:space="preserve"> </w:t>
      </w:r>
      <w:r w:rsidRPr="00B7496F">
        <w:rPr>
          <w:noProof/>
        </w:rPr>
        <w:t>expansion</w:t>
      </w:r>
      <w:r>
        <w:t xml:space="preserve">, a deficiency of prepared clinicians, centers, and post-fetus removal mind administrations can make it troublesome for ladies to get genuinely necessary access to mind. Accessibility of care may rely on upon land area too. </w:t>
      </w:r>
      <w:r w:rsidR="00B7496F" w:rsidRPr="00B7496F">
        <w:rPr>
          <w:noProof/>
        </w:rPr>
        <w:t>I</w:t>
      </w:r>
      <w:r w:rsidR="00B7496F">
        <w:rPr>
          <w:noProof/>
        </w:rPr>
        <w:t>t</w:t>
      </w:r>
      <w:r w:rsidRPr="00B7496F">
        <w:rPr>
          <w:noProof/>
        </w:rPr>
        <w:t xml:space="preserve"> is</w:t>
      </w:r>
      <w:r>
        <w:t xml:space="preserve"> particularly valid for ladies living in rustic territories.</w:t>
      </w:r>
    </w:p>
    <w:p w:rsidR="00E2234D" w:rsidRPr="00E2234D" w:rsidRDefault="00E2234D" w:rsidP="00E2234D">
      <w:pPr>
        <w:spacing w:line="480" w:lineRule="auto"/>
        <w:jc w:val="center"/>
        <w:rPr>
          <w:b/>
        </w:rPr>
      </w:pPr>
      <w:r w:rsidRPr="00E2234D">
        <w:rPr>
          <w:b/>
        </w:rPr>
        <w:t>Problem Statement</w:t>
      </w:r>
    </w:p>
    <w:p w:rsidR="00E2234D" w:rsidRDefault="00E2234D" w:rsidP="00146237">
      <w:pPr>
        <w:spacing w:line="480" w:lineRule="auto"/>
        <w:ind w:firstLine="720"/>
      </w:pPr>
      <w:r>
        <w:t xml:space="preserve">Notwithstanding whether individuals support the abortion, </w:t>
      </w:r>
      <w:r w:rsidR="00146237">
        <w:t xml:space="preserve">abortion </w:t>
      </w:r>
      <w:r>
        <w:t xml:space="preserve">has unavoidable </w:t>
      </w:r>
      <w:r w:rsidR="00030733">
        <w:t>health</w:t>
      </w:r>
      <w:r>
        <w:t xml:space="preserve"> </w:t>
      </w:r>
      <w:r w:rsidR="00030733">
        <w:t>as well as</w:t>
      </w:r>
      <w:r>
        <w:t xml:space="preserve"> social effects. </w:t>
      </w:r>
      <w:r w:rsidR="00030733">
        <w:t>Women</w:t>
      </w:r>
      <w:r>
        <w:t xml:space="preserve"> </w:t>
      </w:r>
      <w:r w:rsidR="00030733">
        <w:t>that</w:t>
      </w:r>
      <w:r>
        <w:t xml:space="preserve"> have a</w:t>
      </w:r>
      <w:r w:rsidR="00146237">
        <w:t>n</w:t>
      </w:r>
      <w:r>
        <w:t xml:space="preserve"> </w:t>
      </w:r>
      <w:r w:rsidR="00146237">
        <w:t xml:space="preserve">abortion </w:t>
      </w:r>
      <w:r>
        <w:t xml:space="preserve">have troublesome choices to make </w:t>
      </w:r>
      <w:r w:rsidR="00B7496F">
        <w:rPr>
          <w:noProof/>
        </w:rPr>
        <w:t>on</w:t>
      </w:r>
      <w:r>
        <w:t xml:space="preserve"> thinking behind acquiring a</w:t>
      </w:r>
      <w:r w:rsidR="00146237">
        <w:t>n</w:t>
      </w:r>
      <w:r>
        <w:t xml:space="preserve"> </w:t>
      </w:r>
      <w:r w:rsidR="00146237">
        <w:t>abortion</w:t>
      </w:r>
      <w:r>
        <w:t xml:space="preserve">, </w:t>
      </w:r>
      <w:r w:rsidR="00030733">
        <w:t>results o</w:t>
      </w:r>
      <w:r>
        <w:t>f getting a</w:t>
      </w:r>
      <w:r w:rsidR="00146237">
        <w:t>n</w:t>
      </w:r>
      <w:r>
        <w:t xml:space="preserve"> </w:t>
      </w:r>
      <w:r w:rsidR="00146237">
        <w:t>abortion</w:t>
      </w:r>
      <w:r>
        <w:t xml:space="preserve">, furthermore, their </w:t>
      </w:r>
      <w:r w:rsidR="00030733">
        <w:t xml:space="preserve">mental, </w:t>
      </w:r>
      <w:r>
        <w:t xml:space="preserve">physical, and money related capacity to proceed </w:t>
      </w:r>
      <w:r w:rsidR="00030733">
        <w:t>through</w:t>
      </w:r>
      <w:r>
        <w:t xml:space="preserve"> </w:t>
      </w:r>
      <w:r w:rsidR="00146237">
        <w:t>abortion</w:t>
      </w:r>
      <w:r>
        <w:t xml:space="preserve">. </w:t>
      </w:r>
      <w:r w:rsidR="00030733">
        <w:t>Individuals</w:t>
      </w:r>
      <w:r>
        <w:t xml:space="preserve"> that eventually choose to have </w:t>
      </w:r>
      <w:r w:rsidR="00146237">
        <w:t xml:space="preserve">abortion </w:t>
      </w:r>
      <w:r w:rsidR="00030733">
        <w:t>frequently</w:t>
      </w:r>
      <w:r w:rsidR="00146237">
        <w:t xml:space="preserve"> need to beat a large number o</w:t>
      </w:r>
      <w:r>
        <w:t>f obstructions with a specific end goal to generally sheltered and quality fetus removal administrations.</w:t>
      </w:r>
    </w:p>
    <w:p w:rsidR="00E2234D" w:rsidRPr="00E2234D" w:rsidRDefault="00E2234D" w:rsidP="00E2234D">
      <w:pPr>
        <w:spacing w:line="480" w:lineRule="auto"/>
        <w:jc w:val="center"/>
        <w:rPr>
          <w:b/>
        </w:rPr>
      </w:pPr>
      <w:r w:rsidRPr="00E2234D">
        <w:rPr>
          <w:b/>
        </w:rPr>
        <w:t>Research Question</w:t>
      </w:r>
    </w:p>
    <w:p w:rsidR="00E2234D" w:rsidRDefault="00030733" w:rsidP="00146237">
      <w:pPr>
        <w:spacing w:line="480" w:lineRule="auto"/>
        <w:ind w:firstLine="720"/>
      </w:pPr>
      <w:r>
        <w:t>O</w:t>
      </w:r>
      <w:r w:rsidR="00E2234D">
        <w:t xml:space="preserve">bjective </w:t>
      </w:r>
      <w:r w:rsidR="00B7496F">
        <w:rPr>
          <w:noProof/>
        </w:rPr>
        <w:t>of</w:t>
      </w:r>
      <w:r w:rsidR="00E2234D">
        <w:t xml:space="preserve"> </w:t>
      </w:r>
      <w:r>
        <w:t>the</w:t>
      </w:r>
      <w:r w:rsidR="00E2234D">
        <w:t xml:space="preserve"> review is </w:t>
      </w:r>
      <w:r>
        <w:rPr>
          <w:noProof/>
        </w:rPr>
        <w:t>for</w:t>
      </w:r>
      <w:r w:rsidR="00E2234D" w:rsidRPr="00B7496F">
        <w:rPr>
          <w:noProof/>
        </w:rPr>
        <w:t xml:space="preserve"> </w:t>
      </w:r>
      <w:r>
        <w:rPr>
          <w:noProof/>
        </w:rPr>
        <w:t>understanding</w:t>
      </w:r>
      <w:r w:rsidR="00B7496F">
        <w:rPr>
          <w:noProof/>
        </w:rPr>
        <w:t xml:space="preserve"> the issues </w:t>
      </w:r>
      <w:r>
        <w:rPr>
          <w:noProof/>
        </w:rPr>
        <w:t>as well as</w:t>
      </w:r>
      <w:r w:rsidR="00B7496F">
        <w:rPr>
          <w:noProof/>
        </w:rPr>
        <w:t xml:space="preserve"> worries better</w:t>
      </w:r>
      <w:r w:rsidR="00E2234D">
        <w:t xml:space="preserve"> that ladies confront when choosing whether to get </w:t>
      </w:r>
      <w:r w:rsidR="00146237">
        <w:t>abortion services</w:t>
      </w:r>
      <w:r w:rsidR="00E2234D">
        <w:t>. This review likewise implies to find the different sorts of hindrances that ladies may have in getting abortion administrations. Along these lines, the essential research question as per the following: What should be possible to build access to</w:t>
      </w:r>
      <w:r>
        <w:t xml:space="preserve"> the</w:t>
      </w:r>
      <w:r w:rsidR="00E2234D">
        <w:t xml:space="preserve"> quality premature birth administrations? </w:t>
      </w:r>
    </w:p>
    <w:p w:rsidR="00E2234D" w:rsidRDefault="00E2234D" w:rsidP="00146237">
      <w:pPr>
        <w:spacing w:line="480" w:lineRule="auto"/>
        <w:ind w:firstLine="720"/>
      </w:pPr>
      <w:r>
        <w:t xml:space="preserve">The exploration question is very perplexing. </w:t>
      </w:r>
      <w:r w:rsidRPr="00B7496F">
        <w:rPr>
          <w:noProof/>
        </w:rPr>
        <w:t>To answer this exploration address</w:t>
      </w:r>
      <w:r>
        <w:t xml:space="preserve">, three taking after subjective research sub-inquiries will be investigated By precisely exploring subjective questions, </w:t>
      </w:r>
      <w:r w:rsidR="00030733">
        <w:t xml:space="preserve">that </w:t>
      </w:r>
      <w:r>
        <w:t>one will decide a palatable reaction to the essential research address.</w:t>
      </w:r>
      <w:r w:rsidR="00030733">
        <w:t xml:space="preserve"> </w:t>
      </w:r>
      <w:r>
        <w:t xml:space="preserve">The exploration </w:t>
      </w:r>
      <w:r w:rsidR="00030733">
        <w:t>questions are as following:</w:t>
      </w:r>
      <w:r>
        <w:t xml:space="preserve"> </w:t>
      </w:r>
    </w:p>
    <w:p w:rsidR="00E2234D" w:rsidRDefault="00E2234D" w:rsidP="00E2234D">
      <w:pPr>
        <w:spacing w:line="480" w:lineRule="auto"/>
      </w:pPr>
      <w:r>
        <w:t xml:space="preserve">(a) Which variables impact ladies' choices to experience or forego premature birth? </w:t>
      </w:r>
    </w:p>
    <w:p w:rsidR="00E2234D" w:rsidRDefault="00E2234D" w:rsidP="00E2234D">
      <w:pPr>
        <w:spacing w:line="480" w:lineRule="auto"/>
      </w:pPr>
      <w:r>
        <w:lastRenderedPageBreak/>
        <w:t>(b) What are the obstructions to quality abortion administrations?</w:t>
      </w:r>
    </w:p>
    <w:p w:rsidR="00E2234D" w:rsidRPr="00E2234D" w:rsidRDefault="00E2234D" w:rsidP="00E2234D">
      <w:pPr>
        <w:spacing w:line="480" w:lineRule="auto"/>
        <w:jc w:val="center"/>
        <w:rPr>
          <w:b/>
        </w:rPr>
      </w:pPr>
      <w:r w:rsidRPr="00E2234D">
        <w:rPr>
          <w:b/>
        </w:rPr>
        <w:t>Significant</w:t>
      </w:r>
    </w:p>
    <w:p w:rsidR="00E2234D" w:rsidRDefault="00E2234D" w:rsidP="00146237">
      <w:pPr>
        <w:spacing w:line="480" w:lineRule="auto"/>
        <w:ind w:firstLine="720"/>
      </w:pPr>
      <w:r>
        <w:t xml:space="preserve">This subject ought to hold any importance with </w:t>
      </w:r>
      <w:r w:rsidR="00B7496F" w:rsidRPr="004D537F">
        <w:rPr>
          <w:noProof/>
        </w:rPr>
        <w:t>women</w:t>
      </w:r>
      <w:r>
        <w:t xml:space="preserve"> when all </w:t>
      </w:r>
      <w:r w:rsidRPr="00B7496F">
        <w:rPr>
          <w:noProof/>
        </w:rPr>
        <w:t>said</w:t>
      </w:r>
      <w:r>
        <w:t xml:space="preserve"> in done, and to scientists and policymakers who are </w:t>
      </w:r>
      <w:r w:rsidRPr="00B7496F">
        <w:rPr>
          <w:noProof/>
        </w:rPr>
        <w:t xml:space="preserve">worried </w:t>
      </w:r>
      <w:r w:rsidR="00B7496F">
        <w:rPr>
          <w:noProof/>
        </w:rPr>
        <w:t>about</w:t>
      </w:r>
      <w:r>
        <w:t xml:space="preserve"> </w:t>
      </w:r>
      <w:r w:rsidR="00146237">
        <w:t xml:space="preserve">abortion </w:t>
      </w:r>
      <w:r>
        <w:t xml:space="preserve">openness, particularly. This review is moreover principally important to pregnant moms. Moreover, it might engage potential future pregnant moms, and also family and companions who might be straightforwardly or in a roundabout way be in charge of a pregnant lady's prosperity. Arrangement producers may likewise read this review on account of the legitimate issues encompassing </w:t>
      </w:r>
      <w:r w:rsidR="00146237">
        <w:t>abortion</w:t>
      </w:r>
      <w:r>
        <w:t>. In conclusion, this review may intrigue social</w:t>
      </w:r>
      <w:r w:rsidR="00146237">
        <w:t xml:space="preserve"> insurance suppliers </w:t>
      </w:r>
      <w:r w:rsidR="00030733">
        <w:t>that</w:t>
      </w:r>
      <w:r w:rsidR="00146237">
        <w:t xml:space="preserve"> </w:t>
      </w:r>
      <w:r>
        <w:t>offering—</w:t>
      </w:r>
      <w:r w:rsidR="00030733">
        <w:t>the</w:t>
      </w:r>
      <w:r w:rsidR="00146237" w:rsidRPr="00146237">
        <w:t xml:space="preserve"> </w:t>
      </w:r>
      <w:r w:rsidR="00146237">
        <w:t>abortion services</w:t>
      </w:r>
      <w:r>
        <w:t xml:space="preserve">, </w:t>
      </w:r>
      <w:r w:rsidR="00030733">
        <w:t>because</w:t>
      </w:r>
      <w:r>
        <w:t xml:space="preserve"> medicinal services suppliers are in many cases </w:t>
      </w:r>
      <w:r w:rsidR="00030733">
        <w:t>able to</w:t>
      </w:r>
      <w:r>
        <w:t xml:space="preserve"> impact hindrances to social insurance </w:t>
      </w:r>
      <w:r w:rsidRPr="00B7496F">
        <w:rPr>
          <w:noProof/>
        </w:rPr>
        <w:t>get</w:t>
      </w:r>
      <w:r>
        <w:t xml:space="preserve">. </w:t>
      </w:r>
    </w:p>
    <w:p w:rsidR="00E2234D" w:rsidRDefault="00E2234D" w:rsidP="00146237">
      <w:pPr>
        <w:spacing w:line="480" w:lineRule="auto"/>
        <w:ind w:firstLine="720"/>
      </w:pPr>
      <w:r>
        <w:t xml:space="preserve">Along these lines, they can be priceless in understanding the issue. This review is noteworthy as it audits the issues and components that influence fetus removal choices. The review additionally endeavors </w:t>
      </w:r>
      <w:r w:rsidRPr="00B7496F">
        <w:rPr>
          <w:noProof/>
        </w:rPr>
        <w:t xml:space="preserve">to </w:t>
      </w:r>
      <w:r w:rsidR="00B7496F">
        <w:rPr>
          <w:noProof/>
        </w:rPr>
        <w:t>comprehend better</w:t>
      </w:r>
      <w:r>
        <w:t xml:space="preserve"> the obstructions that keep ladies from entry to</w:t>
      </w:r>
      <w:r w:rsidR="00030733">
        <w:t xml:space="preserve"> the</w:t>
      </w:r>
      <w:r>
        <w:t xml:space="preserve"> quality </w:t>
      </w:r>
      <w:r w:rsidR="00030733">
        <w:t xml:space="preserve">of </w:t>
      </w:r>
      <w:r w:rsidR="00146237">
        <w:t>abortion services</w:t>
      </w:r>
      <w:r>
        <w:t xml:space="preserve">. </w:t>
      </w:r>
      <w:r w:rsidR="00030733">
        <w:t>The</w:t>
      </w:r>
      <w:r>
        <w:t xml:space="preserve"> obstructions are not constrained to physical hindrances. The boundaries ca</w:t>
      </w:r>
      <w:r w:rsidR="00030733">
        <w:t>n be political, physical, monetary, social</w:t>
      </w:r>
      <w:r>
        <w:t xml:space="preserve">, religious, </w:t>
      </w:r>
      <w:r w:rsidR="00030733">
        <w:t>as well as</w:t>
      </w:r>
      <w:r>
        <w:t xml:space="preserve"> others that may go past the extent of this review.</w:t>
      </w:r>
    </w:p>
    <w:p w:rsidR="00E2234D" w:rsidRDefault="00E2234D" w:rsidP="00146237">
      <w:pPr>
        <w:spacing w:line="480" w:lineRule="auto"/>
        <w:ind w:firstLine="720"/>
      </w:pPr>
      <w:r>
        <w:t>The</w:t>
      </w:r>
      <w:r w:rsidR="00146237">
        <w:t xml:space="preserve"> investigation of </w:t>
      </w:r>
      <w:r>
        <w:t xml:space="preserve">elements affecting ladies' choice to experience </w:t>
      </w:r>
      <w:r w:rsidR="00146237">
        <w:t>abortions</w:t>
      </w:r>
      <w:r>
        <w:t xml:space="preserve"> can prompt to a superior comprehension of boundaries that counteract access to </w:t>
      </w:r>
      <w:r w:rsidR="00030733">
        <w:t xml:space="preserve">the </w:t>
      </w:r>
      <w:r>
        <w:t xml:space="preserve">quality </w:t>
      </w:r>
      <w:r w:rsidR="00030733">
        <w:t xml:space="preserve">of </w:t>
      </w:r>
      <w:r w:rsidR="00146237">
        <w:t>abortion services</w:t>
      </w:r>
      <w:r>
        <w:t>. Moreover, diffe</w:t>
      </w:r>
      <w:r w:rsidR="00030733">
        <w:t xml:space="preserve">rent legitimate, social as well as political </w:t>
      </w:r>
      <w:r>
        <w:t>issues may reinforce or wipe out boundaries. An enhance</w:t>
      </w:r>
      <w:r w:rsidR="00146237">
        <w:t>d comprehension o</w:t>
      </w:r>
      <w:r>
        <w:t xml:space="preserve">f obstructions hampering access to </w:t>
      </w:r>
      <w:r w:rsidR="00030733">
        <w:t xml:space="preserve">the </w:t>
      </w:r>
      <w:r>
        <w:t xml:space="preserve">quality </w:t>
      </w:r>
      <w:r w:rsidR="00146237">
        <w:t xml:space="preserve">abortion </w:t>
      </w:r>
      <w:r>
        <w:t xml:space="preserve">administrations will make ready for the usage </w:t>
      </w:r>
      <w:r w:rsidR="00146237">
        <w:t xml:space="preserve">of </w:t>
      </w:r>
      <w:r>
        <w:t xml:space="preserve">approaches and practices that can successfully dispense with these hindrances, consequently diminishing the quantity </w:t>
      </w:r>
      <w:r w:rsidR="00146237">
        <w:t xml:space="preserve">of </w:t>
      </w:r>
      <w:r>
        <w:t xml:space="preserve">unlawful </w:t>
      </w:r>
      <w:r w:rsidR="00146237">
        <w:t xml:space="preserve">abortion </w:t>
      </w:r>
      <w:r>
        <w:t xml:space="preserve">and undesirable births. This review is huge likewise </w:t>
      </w:r>
      <w:r w:rsidR="00146237">
        <w:lastRenderedPageBreak/>
        <w:t>because</w:t>
      </w:r>
      <w:r>
        <w:t xml:space="preserve"> it might impact the course taken in Improving openness </w:t>
      </w:r>
      <w:r w:rsidR="00146237">
        <w:t xml:space="preserve">of </w:t>
      </w:r>
      <w:r>
        <w:t xml:space="preserve">value fetus removal administrations. Every particular hindrance will require a focused on activity to beat it; no Single activity will have the capacity to cut down the majority </w:t>
      </w:r>
      <w:r w:rsidR="00146237">
        <w:t xml:space="preserve">of </w:t>
      </w:r>
      <w:r>
        <w:t>the hindrances in the meantime.</w:t>
      </w:r>
    </w:p>
    <w:p w:rsidR="00E2234D" w:rsidRPr="00E2234D" w:rsidRDefault="00E2234D" w:rsidP="00E2234D">
      <w:pPr>
        <w:spacing w:line="480" w:lineRule="auto"/>
        <w:jc w:val="center"/>
        <w:rPr>
          <w:b/>
        </w:rPr>
      </w:pPr>
      <w:r w:rsidRPr="00E2234D">
        <w:rPr>
          <w:b/>
        </w:rPr>
        <w:t>Literature Review</w:t>
      </w:r>
    </w:p>
    <w:p w:rsidR="00E2234D" w:rsidRPr="00E2234D" w:rsidRDefault="00E2234D" w:rsidP="00E2234D">
      <w:pPr>
        <w:spacing w:line="480" w:lineRule="auto"/>
        <w:jc w:val="center"/>
        <w:rPr>
          <w:b/>
        </w:rPr>
      </w:pPr>
      <w:r>
        <w:rPr>
          <w:b/>
        </w:rPr>
        <w:t xml:space="preserve">1. </w:t>
      </w:r>
      <w:r w:rsidRPr="00E2234D">
        <w:rPr>
          <w:b/>
        </w:rPr>
        <w:t>Unwanted Pregnancy</w:t>
      </w:r>
    </w:p>
    <w:p w:rsidR="00030733" w:rsidRDefault="00461427" w:rsidP="00030733">
      <w:pPr>
        <w:spacing w:line="480" w:lineRule="auto"/>
        <w:ind w:firstLine="720"/>
      </w:pPr>
      <w:r>
        <w:t xml:space="preserve">In a perfect world, pregnancies are supposed to be joyous and welcomed. Family and friends celebrate this and you’re supposed to be happy about it. </w:t>
      </w:r>
      <w:r w:rsidR="00030733">
        <w:t xml:space="preserve"> Regardless, this is not the circumstance, a large number of women around the world get the chance to be particularly pregnant unintended. It contributes essentially to the extension in maternal and child mortalities. </w:t>
      </w:r>
    </w:p>
    <w:p w:rsidR="00030733" w:rsidRDefault="00030733" w:rsidP="00030733">
      <w:pPr>
        <w:spacing w:line="480" w:lineRule="auto"/>
        <w:ind w:firstLine="720"/>
      </w:pPr>
      <w:r>
        <w:t xml:space="preserve">It showed that out of 215 Million pregnancies occurring on the planet consistently, around 80 million are assessed to be unintended of these 55% end up in premature birth. </w:t>
      </w:r>
    </w:p>
    <w:p w:rsidR="00030733" w:rsidRDefault="00030733" w:rsidP="00030733">
      <w:pPr>
        <w:spacing w:line="480" w:lineRule="auto"/>
        <w:ind w:firstLine="720"/>
      </w:pPr>
      <w:r>
        <w:t xml:space="preserve">It in like manner showed that 3 in every pregnancy worldwide are off the cuff and point by point that 9-15 % of energetic women </w:t>
      </w:r>
      <w:r w:rsidR="00461427">
        <w:t xml:space="preserve">who aren’t married </w:t>
      </w:r>
      <w:r>
        <w:t xml:space="preserve">around the globe has an undesirable pregnancy. In Developing countries more than one –third of the significant number of pregnancies are seen as unintended, and around 18 % will end up into premature birth, which is routinely perilous speaking to 15 % of maternal passings globally. </w:t>
      </w:r>
    </w:p>
    <w:p w:rsidR="00030733" w:rsidRDefault="00030733" w:rsidP="00030733">
      <w:pPr>
        <w:spacing w:line="480" w:lineRule="auto"/>
        <w:ind w:firstLine="720"/>
      </w:pPr>
      <w:r>
        <w:t>It furthermore declared that between 20-45% of all births occurring in making countries are undesirable acting hardships for families and endangering the strength of a substantial number of women and adolescents. In this manner, basic degrees of women swing to incited premature births to keep up a vital separation from undesirable or off the cuff births. Another audit done in Ethiopia showed that 33.3% sexually dynamic women uncovered that their most recent pregnancies were unintended</w:t>
      </w:r>
      <w:sdt>
        <w:sdtPr>
          <w:id w:val="1456444401"/>
          <w:citation/>
        </w:sdtPr>
        <w:sdtEndPr/>
        <w:sdtContent>
          <w:r>
            <w:fldChar w:fldCharType="begin"/>
          </w:r>
          <w:r>
            <w:rPr>
              <w:lang w:val="en-US"/>
            </w:rPr>
            <w:instrText xml:space="preserve"> CITATION Nee12 \l 1033 </w:instrText>
          </w:r>
          <w:r>
            <w:fldChar w:fldCharType="separate"/>
          </w:r>
          <w:r>
            <w:rPr>
              <w:noProof/>
              <w:lang w:val="en-US"/>
            </w:rPr>
            <w:t xml:space="preserve"> (Mamboleo, 2012)</w:t>
          </w:r>
          <w:r>
            <w:fldChar w:fldCharType="end"/>
          </w:r>
        </w:sdtContent>
      </w:sdt>
      <w:r>
        <w:t xml:space="preserve">. </w:t>
      </w:r>
    </w:p>
    <w:p w:rsidR="00B7496F" w:rsidRPr="00030733" w:rsidRDefault="00030733" w:rsidP="00030733">
      <w:pPr>
        <w:spacing w:line="480" w:lineRule="auto"/>
        <w:ind w:firstLine="720"/>
      </w:pPr>
      <w:r>
        <w:lastRenderedPageBreak/>
        <w:t>In sub-Saharan Africa, it evaluated that 14 million unintended pregnancies happen every year, with half incident among women developed 15-24 years. An indistinguishable reflected for Tanzania from an audit done among youngsters exhibited that 25.5% of pregnancies were unconstrained. Having undesirable pregnancy to a woman is disheartening and debilitating, putting a woman in a difficulty, the woman may not be normal, physically, socially and rationally fit to hold up under the youth. The decision of a woman on what to do with the undesirable pregnancy may be guided by what is best at that particular time and point in life; this relies on upon in solitude conclusion likewise like the all inclusive community incorporating her correct now, when the woman with undesirable pregnancy searches for therapeutic thought she has authoritatively made her cerebrum and frequently is to end the pregnancy</w:t>
      </w:r>
      <w:r w:rsidR="00E2234D" w:rsidRPr="00B7496F">
        <w:rPr>
          <w:noProof/>
        </w:rPr>
        <w:t>.</w:t>
      </w:r>
    </w:p>
    <w:p w:rsidR="00E2234D" w:rsidRPr="00E2234D" w:rsidRDefault="00E2234D" w:rsidP="00E2234D">
      <w:pPr>
        <w:spacing w:line="480" w:lineRule="auto"/>
        <w:jc w:val="center"/>
        <w:rPr>
          <w:b/>
        </w:rPr>
      </w:pPr>
      <w:r>
        <w:rPr>
          <w:b/>
        </w:rPr>
        <w:t xml:space="preserve">2. </w:t>
      </w:r>
      <w:r w:rsidRPr="00E2234D">
        <w:rPr>
          <w:b/>
        </w:rPr>
        <w:t>Factors Associated to Induced Abortion</w:t>
      </w:r>
    </w:p>
    <w:p w:rsidR="00146237" w:rsidRDefault="00E2234D" w:rsidP="00146237">
      <w:pPr>
        <w:spacing w:line="480" w:lineRule="auto"/>
        <w:ind w:firstLine="720"/>
      </w:pPr>
      <w:r>
        <w:t xml:space="preserve">The issue of undesirable pregnancies and prompted fetus removal is of extensive effect to the strength of ladies around the </w:t>
      </w:r>
      <w:r w:rsidRPr="00B7496F">
        <w:rPr>
          <w:noProof/>
        </w:rPr>
        <w:t>world</w:t>
      </w:r>
      <w:r w:rsidR="00B7496F" w:rsidRPr="00B7496F">
        <w:rPr>
          <w:noProof/>
        </w:rPr>
        <w:t>. H</w:t>
      </w:r>
      <w:r w:rsidRPr="00B7496F">
        <w:rPr>
          <w:noProof/>
        </w:rPr>
        <w:t>owever</w:t>
      </w:r>
      <w:r w:rsidR="00B7496F">
        <w:rPr>
          <w:noProof/>
        </w:rPr>
        <w:t>,</w:t>
      </w:r>
      <w:r>
        <w:t xml:space="preserve"> adolescents are still appeared to be exceedingly influenced contrasted with more seasoned ladies. As indicated by a few reviews done in </w:t>
      </w:r>
      <w:r w:rsidR="00030733">
        <w:t>the Ethiopia, demonstrated that 35</w:t>
      </w:r>
      <w:r>
        <w:t xml:space="preserve"> % of ladies answered to have </w:t>
      </w:r>
      <w:r w:rsidR="00030733">
        <w:t>the</w:t>
      </w:r>
      <w:r>
        <w:t xml:space="preserve"> current pregnancy </w:t>
      </w:r>
      <w:r w:rsidR="00030733">
        <w:t>unintentional</w:t>
      </w:r>
      <w:r>
        <w:t xml:space="preserve"> </w:t>
      </w:r>
      <w:r w:rsidR="00030733">
        <w:t>as well as</w:t>
      </w:r>
      <w:r>
        <w:t xml:space="preserve"> among every one of these pregnancies </w:t>
      </w:r>
      <w:r w:rsidR="00030733">
        <w:t xml:space="preserve">and </w:t>
      </w:r>
      <w:r>
        <w:t>half of them finished in actuated fetus removal. The vast majority of them were youngsters, those wedded at the time of under 20 year</w:t>
      </w:r>
      <w:r w:rsidR="00146237">
        <w:t>s</w:t>
      </w:r>
      <w:r>
        <w:t>, and presently unmarried have been accounted for to have</w:t>
      </w:r>
      <w:r w:rsidR="00B7496F">
        <w:t xml:space="preserve"> a</w:t>
      </w:r>
      <w:r>
        <w:t xml:space="preserve"> </w:t>
      </w:r>
      <w:r w:rsidRPr="00B7496F">
        <w:rPr>
          <w:noProof/>
        </w:rPr>
        <w:t>higher</w:t>
      </w:r>
      <w:r>
        <w:t xml:space="preserve"> shot of encountering undesirable pregnancy. In </w:t>
      </w:r>
      <w:r w:rsidR="00030733">
        <w:t xml:space="preserve">the </w:t>
      </w:r>
      <w:r w:rsidRPr="00B7496F">
        <w:rPr>
          <w:noProof/>
        </w:rPr>
        <w:t>Tanzania</w:t>
      </w:r>
      <w:r w:rsidR="00B7496F">
        <w:rPr>
          <w:noProof/>
        </w:rPr>
        <w:t>,</w:t>
      </w:r>
      <w:r>
        <w:t xml:space="preserve"> a healing facility study done in </w:t>
      </w:r>
      <w:r w:rsidR="00030733">
        <w:t xml:space="preserve">the </w:t>
      </w:r>
      <w:r>
        <w:t xml:space="preserve">Temeke area clinic in </w:t>
      </w:r>
      <w:r w:rsidR="00030733">
        <w:t xml:space="preserve">the </w:t>
      </w:r>
      <w:r>
        <w:t xml:space="preserve">Dar </w:t>
      </w:r>
      <w:r w:rsidR="00B7496F">
        <w:rPr>
          <w:noProof/>
        </w:rPr>
        <w:t>S</w:t>
      </w:r>
      <w:r w:rsidRPr="00B7496F">
        <w:rPr>
          <w:noProof/>
        </w:rPr>
        <w:t>alaam</w:t>
      </w:r>
      <w:r>
        <w:t xml:space="preserve"> demonstrated that 60% of patients conceded with a fragmented </w:t>
      </w:r>
      <w:r w:rsidR="00146237">
        <w:t xml:space="preserve">abortion </w:t>
      </w:r>
      <w:r>
        <w:t xml:space="preserve">expressed that it had </w:t>
      </w:r>
      <w:r w:rsidRPr="00B7496F">
        <w:rPr>
          <w:noProof/>
        </w:rPr>
        <w:t>actuated</w:t>
      </w:r>
      <w:r>
        <w:t xml:space="preserve"> </w:t>
      </w:r>
      <w:r w:rsidR="00030733">
        <w:t>as well as</w:t>
      </w:r>
      <w:r>
        <w:t xml:space="preserve"> among these </w:t>
      </w:r>
      <w:r w:rsidR="00030733">
        <w:rPr>
          <w:noProof/>
        </w:rPr>
        <w:t>women</w:t>
      </w:r>
      <w:r w:rsidR="00B7496F">
        <w:rPr>
          <w:noProof/>
        </w:rPr>
        <w:t>,</w:t>
      </w:r>
      <w:r w:rsidR="00030733">
        <w:t xml:space="preserve"> 78% of them were under 25</w:t>
      </w:r>
      <w:r>
        <w:t xml:space="preserve"> years, </w:t>
      </w:r>
      <w:r w:rsidR="00030733">
        <w:t xml:space="preserve">as well as 50% were under 21 </w:t>
      </w:r>
      <w:r>
        <w:t>years</w:t>
      </w:r>
      <w:sdt>
        <w:sdtPr>
          <w:id w:val="943731784"/>
          <w:citation/>
        </w:sdtPr>
        <w:sdtEndPr/>
        <w:sdtContent>
          <w:r w:rsidR="00B7496F">
            <w:fldChar w:fldCharType="begin"/>
          </w:r>
          <w:r w:rsidR="00B7496F">
            <w:rPr>
              <w:lang w:val="en-US"/>
            </w:rPr>
            <w:instrText xml:space="preserve"> CITATION WSo06 \l 1033 </w:instrText>
          </w:r>
          <w:r w:rsidR="00B7496F">
            <w:fldChar w:fldCharType="separate"/>
          </w:r>
          <w:r w:rsidR="00B7496F">
            <w:rPr>
              <w:noProof/>
              <w:lang w:val="en-US"/>
            </w:rPr>
            <w:t xml:space="preserve"> (W. Solomon, 2006)</w:t>
          </w:r>
          <w:r w:rsidR="00B7496F">
            <w:fldChar w:fldCharType="end"/>
          </w:r>
        </w:sdtContent>
      </w:sdt>
      <w:r>
        <w:t xml:space="preserve">. </w:t>
      </w:r>
    </w:p>
    <w:p w:rsidR="00E2234D" w:rsidRDefault="00E2234D" w:rsidP="00146237">
      <w:pPr>
        <w:spacing w:line="480" w:lineRule="auto"/>
        <w:ind w:firstLine="720"/>
      </w:pPr>
      <w:r>
        <w:lastRenderedPageBreak/>
        <w:t xml:space="preserve">Financial components additionally have an impact as it </w:t>
      </w:r>
      <w:r w:rsidRPr="00B7496F">
        <w:rPr>
          <w:noProof/>
        </w:rPr>
        <w:t>observed</w:t>
      </w:r>
      <w:r w:rsidR="00030733">
        <w:t xml:space="preserve"> that 15 million ladies matured 15–20</w:t>
      </w:r>
      <w:r>
        <w:t xml:space="preserve"> a long time old </w:t>
      </w:r>
      <w:r w:rsidR="00030733">
        <w:t>consider</w:t>
      </w:r>
      <w:r>
        <w:t xml:space="preserve"> </w:t>
      </w:r>
      <w:r w:rsidR="00030733">
        <w:t>offspring every year, about 13</w:t>
      </w:r>
      <w:r>
        <w:t xml:space="preserve">% of all </w:t>
      </w:r>
      <w:r w:rsidR="00030733">
        <w:t xml:space="preserve">the </w:t>
      </w:r>
      <w:r>
        <w:t xml:space="preserve">births around world. </w:t>
      </w:r>
      <w:r w:rsidR="00030733">
        <w:t>95</w:t>
      </w:r>
      <w:r>
        <w:t xml:space="preserve"> for every penny of </w:t>
      </w:r>
      <w:r w:rsidR="00030733">
        <w:t>the</w:t>
      </w:r>
      <w:r>
        <w:t xml:space="preserve"> births </w:t>
      </w:r>
      <w:r w:rsidR="00030733">
        <w:t xml:space="preserve">that </w:t>
      </w:r>
      <w:r>
        <w:t xml:space="preserve">happen in </w:t>
      </w:r>
      <w:r w:rsidR="00030733">
        <w:t xml:space="preserve">the </w:t>
      </w:r>
      <w:r w:rsidRPr="00B7496F">
        <w:rPr>
          <w:noProof/>
        </w:rPr>
        <w:t>low-</w:t>
      </w:r>
      <w:r w:rsidR="00B7496F">
        <w:rPr>
          <w:noProof/>
        </w:rPr>
        <w:t>e</w:t>
      </w:r>
      <w:r w:rsidRPr="00B7496F">
        <w:rPr>
          <w:noProof/>
        </w:rPr>
        <w:t>nd</w:t>
      </w:r>
      <w:r>
        <w:t xml:space="preserve"> </w:t>
      </w:r>
      <w:r w:rsidR="00B7496F">
        <w:rPr>
          <w:noProof/>
        </w:rPr>
        <w:t>C</w:t>
      </w:r>
      <w:r w:rsidRPr="00B7496F">
        <w:rPr>
          <w:noProof/>
        </w:rPr>
        <w:t>enter</w:t>
      </w:r>
      <w:r>
        <w:t xml:space="preserve"> salary nations. The normal immature birth rate in </w:t>
      </w:r>
      <w:r w:rsidR="00030733">
        <w:t xml:space="preserve">the </w:t>
      </w:r>
      <w:r w:rsidR="00B7496F">
        <w:t>middle-income</w:t>
      </w:r>
      <w:r w:rsidR="00030733">
        <w:t xml:space="preserve"> nations, </w:t>
      </w:r>
      <w:r>
        <w:t xml:space="preserve">more than twice as high as that in </w:t>
      </w:r>
      <w:r w:rsidR="00030733">
        <w:t xml:space="preserve">the </w:t>
      </w:r>
      <w:r>
        <w:t xml:space="preserve">high-salary nations, with the rate in low-salary nations being five circumstances as high. The extent of </w:t>
      </w:r>
      <w:r w:rsidR="00030733">
        <w:t xml:space="preserve">the </w:t>
      </w:r>
      <w:r>
        <w:t xml:space="preserve">births </w:t>
      </w:r>
      <w:r w:rsidR="00030733">
        <w:t>which</w:t>
      </w:r>
      <w:r>
        <w:t xml:space="preserve"> occur amid youthf</w:t>
      </w:r>
      <w:r w:rsidR="00030733">
        <w:t>ulness is around 3% in China, 19</w:t>
      </w:r>
      <w:r>
        <w:t xml:space="preserve">% in Latin America </w:t>
      </w:r>
      <w:r w:rsidR="00030733">
        <w:t>as well as</w:t>
      </w:r>
      <w:r>
        <w:t xml:space="preserve"> the Caribbean </w:t>
      </w:r>
      <w:r w:rsidR="00030733">
        <w:t>as well as</w:t>
      </w:r>
      <w:r>
        <w:t xml:space="preserve"> more than half in </w:t>
      </w:r>
      <w:r w:rsidR="00030733">
        <w:t>the S</w:t>
      </w:r>
      <w:r>
        <w:t xml:space="preserve">ub-Saharan Africa. Young people with impromptu pregnancy will probably </w:t>
      </w:r>
      <w:r w:rsidRPr="00B7496F">
        <w:rPr>
          <w:noProof/>
        </w:rPr>
        <w:t>originate</w:t>
      </w:r>
      <w:r>
        <w:t xml:space="preserve"> from low financial status than with arranged pregnancy. </w:t>
      </w:r>
    </w:p>
    <w:p w:rsidR="00B7496F" w:rsidRDefault="00E2234D" w:rsidP="00146237">
      <w:pPr>
        <w:spacing w:line="480" w:lineRule="auto"/>
        <w:ind w:firstLine="720"/>
        <w:rPr>
          <w:noProof/>
        </w:rPr>
      </w:pPr>
      <w:r w:rsidRPr="00B7496F">
        <w:rPr>
          <w:noProof/>
        </w:rPr>
        <w:t>The level of training likewise has an impact in deciding the rate of undesirable pregnancy and prompted fetus removal, e.g. lev</w:t>
      </w:r>
      <w:r w:rsidR="00B7496F">
        <w:rPr>
          <w:noProof/>
        </w:rPr>
        <w:t>el of instruction of guardians.</w:t>
      </w:r>
    </w:p>
    <w:p w:rsidR="00146237" w:rsidRDefault="00B7496F" w:rsidP="00146237">
      <w:pPr>
        <w:spacing w:line="480" w:lineRule="auto"/>
        <w:ind w:firstLine="720"/>
      </w:pPr>
      <w:r>
        <w:rPr>
          <w:noProof/>
        </w:rPr>
        <w:t>P</w:t>
      </w:r>
      <w:r w:rsidR="00E2234D" w:rsidRPr="00B7496F">
        <w:rPr>
          <w:noProof/>
        </w:rPr>
        <w:t xml:space="preserve">articularly the </w:t>
      </w:r>
      <w:r w:rsidR="00E2234D" w:rsidRPr="004D537F">
        <w:rPr>
          <w:noProof/>
        </w:rPr>
        <w:t>mother</w:t>
      </w:r>
      <w:r w:rsidR="00E2234D" w:rsidRPr="00B7496F">
        <w:rPr>
          <w:noProof/>
        </w:rPr>
        <w:t xml:space="preserve"> have an impact on immature towards high school pregnancy as </w:t>
      </w:r>
      <w:r w:rsidR="00030733">
        <w:rPr>
          <w:noProof/>
        </w:rPr>
        <w:t xml:space="preserve">that </w:t>
      </w:r>
      <w:r w:rsidR="00E2234D" w:rsidRPr="00B7496F">
        <w:rPr>
          <w:noProof/>
        </w:rPr>
        <w:t>she goes about</w:t>
      </w:r>
      <w:r w:rsidR="00146237" w:rsidRPr="00B7496F">
        <w:rPr>
          <w:noProof/>
        </w:rPr>
        <w:t xml:space="preserve"> as a good example </w:t>
      </w:r>
      <w:r w:rsidR="00E2234D" w:rsidRPr="00B7496F">
        <w:rPr>
          <w:noProof/>
        </w:rPr>
        <w:t>which might be a preventive element of the early pregnancy.</w:t>
      </w:r>
      <w:r w:rsidR="00E2234D">
        <w:t xml:space="preserve"> Training, on other hand, a noteworthy defensive element for early pregnancy: </w:t>
      </w:r>
      <w:r w:rsidR="00030733">
        <w:t xml:space="preserve">and </w:t>
      </w:r>
      <w:r w:rsidR="00E2234D">
        <w:t xml:space="preserve">the more </w:t>
      </w:r>
      <w:r w:rsidR="00030733">
        <w:t xml:space="preserve">the </w:t>
      </w:r>
      <w:r w:rsidR="00E2234D">
        <w:t>years of tutorin</w:t>
      </w:r>
      <w:r w:rsidR="00030733">
        <w:t>g, less the early pregnancies. The b</w:t>
      </w:r>
      <w:r w:rsidR="00E2234D">
        <w:t xml:space="preserve">irth rates among ladies with low training are higher than for those with auxiliary or tertiary training. </w:t>
      </w:r>
      <w:r w:rsidRPr="00B7496F">
        <w:rPr>
          <w:noProof/>
        </w:rPr>
        <w:t>It</w:t>
      </w:r>
      <w:r w:rsidR="00E2234D" w:rsidRPr="00B7496F">
        <w:rPr>
          <w:noProof/>
        </w:rPr>
        <w:t xml:space="preserve"> bolstered</w:t>
      </w:r>
      <w:r w:rsidR="00E2234D">
        <w:t xml:space="preserve"> by a few reviews </w:t>
      </w:r>
      <w:r w:rsidR="00030733">
        <w:t>that</w:t>
      </w:r>
      <w:r w:rsidR="00E2234D">
        <w:t xml:space="preserve"> have demonstrated that level of instruction have an impact on the rate of undesirable pregnancy </w:t>
      </w:r>
      <w:r w:rsidR="00030733">
        <w:t>as well as</w:t>
      </w:r>
      <w:r w:rsidR="00E2234D">
        <w:t xml:space="preserve"> initiated </w:t>
      </w:r>
      <w:r w:rsidR="00146237">
        <w:t>abortion</w:t>
      </w:r>
      <w:r w:rsidR="00E2234D">
        <w:t xml:space="preserve">, a review </w:t>
      </w:r>
      <w:r w:rsidR="00E2234D" w:rsidRPr="00B7496F">
        <w:rPr>
          <w:noProof/>
        </w:rPr>
        <w:t>done</w:t>
      </w:r>
      <w:r w:rsidR="00E2234D">
        <w:t xml:space="preserve"> in </w:t>
      </w:r>
      <w:r w:rsidR="00030733">
        <w:t xml:space="preserve">the </w:t>
      </w:r>
      <w:r w:rsidR="00E2234D">
        <w:t xml:space="preserve">Kenya announced that ladies with no instruction had first sex </w:t>
      </w:r>
      <w:r w:rsidR="00030733">
        <w:t>3</w:t>
      </w:r>
      <w:r w:rsidR="00E2234D">
        <w:t xml:space="preserve"> years sooner than </w:t>
      </w:r>
      <w:r w:rsidR="00030733">
        <w:t>the</w:t>
      </w:r>
      <w:r w:rsidR="00E2234D">
        <w:t xml:space="preserve"> partners with no less than an opti</w:t>
      </w:r>
      <w:r w:rsidR="00146237">
        <w:t>onal school training</w:t>
      </w:r>
      <w:r w:rsidR="00E2234D">
        <w:t xml:space="preserve">. </w:t>
      </w:r>
    </w:p>
    <w:p w:rsidR="00146237" w:rsidRDefault="00E2234D" w:rsidP="00146237">
      <w:pPr>
        <w:spacing w:line="480" w:lineRule="auto"/>
        <w:ind w:firstLine="720"/>
      </w:pPr>
      <w:r>
        <w:t xml:space="preserve">Another variable is age at </w:t>
      </w:r>
      <w:r w:rsidR="00030733">
        <w:t xml:space="preserve">the </w:t>
      </w:r>
      <w:r w:rsidRPr="00B7496F">
        <w:rPr>
          <w:noProof/>
        </w:rPr>
        <w:t>menarche</w:t>
      </w:r>
      <w:r w:rsidR="00B7496F">
        <w:rPr>
          <w:noProof/>
        </w:rPr>
        <w:t>;</w:t>
      </w:r>
      <w:r w:rsidRPr="00B7496F">
        <w:rPr>
          <w:noProof/>
        </w:rPr>
        <w:t xml:space="preserve"> </w:t>
      </w:r>
      <w:r w:rsidR="00030733">
        <w:rPr>
          <w:noProof/>
        </w:rPr>
        <w:t xml:space="preserve">and </w:t>
      </w:r>
      <w:r w:rsidRPr="00B7496F">
        <w:rPr>
          <w:noProof/>
        </w:rPr>
        <w:t>it</w:t>
      </w:r>
      <w:r>
        <w:t xml:space="preserve"> has accounted for that the before the age at</w:t>
      </w:r>
      <w:r w:rsidR="00030733">
        <w:t xml:space="preserve"> the</w:t>
      </w:r>
      <w:r>
        <w:t xml:space="preserve"> menarche, the prior the primary intercourse is probably going to happen. Early sexual exercises posture wellbeing dangers for young people as the greater part of them go into sexual relations interestingly without utilizing any contraception, abandoning them </w:t>
      </w:r>
      <w:r>
        <w:lastRenderedPageBreak/>
        <w:t xml:space="preserve">defenseless against spontaneous pregnancy. The prior the age at </w:t>
      </w:r>
      <w:r w:rsidR="00030733">
        <w:t xml:space="preserve">the </w:t>
      </w:r>
      <w:r>
        <w:t xml:space="preserve">first sex, more likely undesirable pregnancy may happen at an early age. </w:t>
      </w:r>
      <w:r w:rsidR="00B7496F">
        <w:rPr>
          <w:noProof/>
        </w:rPr>
        <w:t>On</w:t>
      </w:r>
      <w:r>
        <w:t xml:space="preserve"> conjugal status, </w:t>
      </w:r>
      <w:r w:rsidR="00030733">
        <w:t xml:space="preserve">the </w:t>
      </w:r>
      <w:r>
        <w:t>marriage is essential pointer of the introduction of ladies to getting to be distinctly pregnant</w:t>
      </w:r>
      <w:r w:rsidR="00B7496F" w:rsidRPr="00B7496F">
        <w:t xml:space="preserve"> </w:t>
      </w:r>
      <w:sdt>
        <w:sdtPr>
          <w:id w:val="-603112032"/>
          <w:citation/>
        </w:sdtPr>
        <w:sdtEndPr/>
        <w:sdtContent>
          <w:r w:rsidR="00B7496F">
            <w:fldChar w:fldCharType="begin"/>
          </w:r>
          <w:r w:rsidR="00B7496F">
            <w:rPr>
              <w:lang w:val="en-US"/>
            </w:rPr>
            <w:instrText xml:space="preserve"> CITATION Cor15 \l 1033 </w:instrText>
          </w:r>
          <w:r w:rsidR="00B7496F">
            <w:fldChar w:fldCharType="separate"/>
          </w:r>
          <w:r w:rsidR="00B7496F">
            <w:rPr>
              <w:noProof/>
              <w:lang w:val="en-US"/>
            </w:rPr>
            <w:t xml:space="preserve"> (Corinne H. Rocca, 2015)</w:t>
          </w:r>
          <w:r w:rsidR="00B7496F">
            <w:fldChar w:fldCharType="end"/>
          </w:r>
        </w:sdtContent>
      </w:sdt>
      <w:r>
        <w:t xml:space="preserve">. </w:t>
      </w:r>
    </w:p>
    <w:p w:rsidR="00B7496F" w:rsidRPr="00B7496F" w:rsidRDefault="00E2234D" w:rsidP="00B7496F">
      <w:pPr>
        <w:spacing w:line="480" w:lineRule="auto"/>
        <w:ind w:firstLine="720"/>
      </w:pPr>
      <w:r>
        <w:t xml:space="preserve">A large portion of the ladies </w:t>
      </w:r>
      <w:r w:rsidRPr="00B7496F">
        <w:rPr>
          <w:noProof/>
        </w:rPr>
        <w:t>enter</w:t>
      </w:r>
      <w:r w:rsidR="00B7496F">
        <w:rPr>
          <w:noProof/>
        </w:rPr>
        <w:t>s</w:t>
      </w:r>
      <w:r>
        <w:t xml:space="preserve"> into marriage prior before they are </w:t>
      </w:r>
      <w:r w:rsidRPr="00B7496F">
        <w:rPr>
          <w:noProof/>
        </w:rPr>
        <w:t>physical</w:t>
      </w:r>
      <w:r>
        <w:t>, rationally and monetarily arranged for pregnancy.</w:t>
      </w:r>
      <w:r w:rsidR="00146237">
        <w:t xml:space="preserve"> </w:t>
      </w:r>
      <w:r>
        <w:t>So there is a probability of having</w:t>
      </w:r>
      <w:r w:rsidR="00B7496F">
        <w:t xml:space="preserve"> an</w:t>
      </w:r>
      <w:r>
        <w:t xml:space="preserve"> </w:t>
      </w:r>
      <w:r w:rsidRPr="00B7496F">
        <w:rPr>
          <w:noProof/>
        </w:rPr>
        <w:t>undesirable</w:t>
      </w:r>
      <w:r>
        <w:t xml:space="preserve"> pregnancy. A few reviews have additionally demonstrated that singles will probably have undesirable pregnancy and initiated fetus removal contrasted with their partners e.g. Zimbabwean review done by </w:t>
      </w:r>
      <w:r w:rsidR="00030733">
        <w:t xml:space="preserve">the </w:t>
      </w:r>
      <w:r>
        <w:t xml:space="preserve">Mbizvo et </w:t>
      </w:r>
      <w:r w:rsidRPr="00B7496F">
        <w:rPr>
          <w:noProof/>
        </w:rPr>
        <w:t>al</w:t>
      </w:r>
      <w:r w:rsidR="00B7496F">
        <w:rPr>
          <w:noProof/>
        </w:rPr>
        <w:t>.</w:t>
      </w:r>
      <w:r>
        <w:t xml:space="preserve"> 1997 discovered </w:t>
      </w:r>
      <w:r w:rsidR="00030733">
        <w:t>which</w:t>
      </w:r>
      <w:r>
        <w:t xml:space="preserve"> singles were </w:t>
      </w:r>
      <w:r w:rsidR="00030733">
        <w:t>for</w:t>
      </w:r>
      <w:r>
        <w:t xml:space="preserve"> report</w:t>
      </w:r>
      <w:r w:rsidR="00030733">
        <w:t>ing</w:t>
      </w:r>
      <w:r>
        <w:t xml:space="preserve"> more on undesirable pregnancies contrasted with hitched partners. Reasons being that singles may not be in the steady union, and </w:t>
      </w:r>
      <w:r w:rsidRPr="00B7496F">
        <w:rPr>
          <w:noProof/>
        </w:rPr>
        <w:t>furthermore</w:t>
      </w:r>
      <w:r w:rsidR="00B7496F">
        <w:rPr>
          <w:noProof/>
        </w:rPr>
        <w:t>,</w:t>
      </w:r>
      <w:r>
        <w:t xml:space="preserve"> parenthood in </w:t>
      </w:r>
      <w:r w:rsidR="00030733">
        <w:t>a</w:t>
      </w:r>
      <w:r>
        <w:t xml:space="preserve"> way of life when</w:t>
      </w:r>
      <w:r w:rsidR="00030733">
        <w:t xml:space="preserve"> the</w:t>
      </w:r>
      <w:r>
        <w:t xml:space="preserve"> single is not satisfactory another done in </w:t>
      </w:r>
      <w:r w:rsidR="00030733">
        <w:t xml:space="preserve">the </w:t>
      </w:r>
      <w:r>
        <w:t xml:space="preserve">Ethiopia appeared </w:t>
      </w:r>
      <w:r w:rsidR="00030733">
        <w:t>which</w:t>
      </w:r>
      <w:r>
        <w:t xml:space="preserve"> for the as of now unmarried ladies the odds </w:t>
      </w:r>
      <w:r w:rsidR="00030733">
        <w:t>to</w:t>
      </w:r>
      <w:r>
        <w:t xml:space="preserve"> ha</w:t>
      </w:r>
      <w:r w:rsidR="00030733">
        <w:t>ve</w:t>
      </w:r>
      <w:r>
        <w:t xml:space="preserve"> undesirable pregnancy high. </w:t>
      </w:r>
    </w:p>
    <w:p w:rsidR="00E2234D" w:rsidRPr="00E2234D" w:rsidRDefault="00E2234D" w:rsidP="00E2234D">
      <w:pPr>
        <w:spacing w:line="480" w:lineRule="auto"/>
        <w:jc w:val="center"/>
        <w:rPr>
          <w:b/>
        </w:rPr>
      </w:pPr>
      <w:r>
        <w:rPr>
          <w:b/>
        </w:rPr>
        <w:t xml:space="preserve">3. </w:t>
      </w:r>
      <w:r w:rsidRPr="00E2234D">
        <w:rPr>
          <w:b/>
        </w:rPr>
        <w:t>Factor Affecting Abortion Decision</w:t>
      </w:r>
    </w:p>
    <w:p w:rsidR="00E2234D" w:rsidRDefault="00E2234D" w:rsidP="00146237">
      <w:pPr>
        <w:spacing w:line="480" w:lineRule="auto"/>
        <w:ind w:firstLine="720"/>
      </w:pPr>
      <w:r>
        <w:t>The social environment has</w:t>
      </w:r>
      <w:r w:rsidR="00B7496F">
        <w:t xml:space="preserve"> an</w:t>
      </w:r>
      <w:r>
        <w:t xml:space="preserve"> </w:t>
      </w:r>
      <w:r w:rsidRPr="00B7496F">
        <w:rPr>
          <w:noProof/>
        </w:rPr>
        <w:t>impact</w:t>
      </w:r>
      <w:r>
        <w:t xml:space="preserve"> on ladies </w:t>
      </w:r>
      <w:r w:rsidR="00B7496F">
        <w:rPr>
          <w:noProof/>
        </w:rPr>
        <w:t>on</w:t>
      </w:r>
      <w:r>
        <w:t xml:space="preserve"> fetus removal basic leadership. The accomplice's association in the fetus removal choice </w:t>
      </w:r>
      <w:r w:rsidRPr="00B7496F">
        <w:rPr>
          <w:noProof/>
        </w:rPr>
        <w:t>contemplated</w:t>
      </w:r>
      <w:r>
        <w:t xml:space="preserve"> in Karuna Chibber's examination. She announced that </w:t>
      </w:r>
      <w:r w:rsidR="00146237">
        <w:t>just 31% of ladies</w:t>
      </w:r>
      <w:r>
        <w:t xml:space="preserve"> said that male accomplices had endeavored to convince them to have </w:t>
      </w:r>
      <w:r w:rsidRPr="00B7496F">
        <w:rPr>
          <w:noProof/>
        </w:rPr>
        <w:t>a fetus</w:t>
      </w:r>
      <w:r>
        <w:t xml:space="preserve"> removal. Eleven </w:t>
      </w:r>
      <w:r w:rsidRPr="00B7496F">
        <w:rPr>
          <w:noProof/>
        </w:rPr>
        <w:t>percent</w:t>
      </w:r>
      <w:r w:rsidR="00B7496F">
        <w:rPr>
          <w:noProof/>
        </w:rPr>
        <w:t xml:space="preserve"> is</w:t>
      </w:r>
      <w:r>
        <w:t xml:space="preserve"> detailed that physical brutality by an accomplice is motivation to take such a choice. Also, 26% of accomplices are unwilling or not able to bolster the lady amid her pregnancy or are physically not able to take part in the life of the mother also, the future tyke. The larger part of ladies </w:t>
      </w:r>
      <w:r w:rsidRPr="00B7496F">
        <w:rPr>
          <w:noProof/>
        </w:rPr>
        <w:t>detailed</w:t>
      </w:r>
      <w:r>
        <w:t xml:space="preserve"> that budgetary support from the accomplice is critical and show its need </w:t>
      </w:r>
      <w:r w:rsidR="00B7496F">
        <w:rPr>
          <w:noProof/>
        </w:rPr>
        <w:t>for</w:t>
      </w:r>
      <w:r>
        <w:t xml:space="preserve"> a reason for a fetus removal</w:t>
      </w:r>
      <w:sdt>
        <w:sdtPr>
          <w:id w:val="-1120610711"/>
          <w:citation/>
        </w:sdtPr>
        <w:sdtEndPr/>
        <w:sdtContent>
          <w:r w:rsidR="00B7496F">
            <w:fldChar w:fldCharType="begin"/>
          </w:r>
          <w:r w:rsidR="00B7496F">
            <w:rPr>
              <w:lang w:val="en-US"/>
            </w:rPr>
            <w:instrText xml:space="preserve"> CITATION Fin05 \l 1033 </w:instrText>
          </w:r>
          <w:r w:rsidR="00B7496F">
            <w:fldChar w:fldCharType="separate"/>
          </w:r>
          <w:r w:rsidR="00B7496F">
            <w:rPr>
              <w:noProof/>
              <w:lang w:val="en-US"/>
            </w:rPr>
            <w:t xml:space="preserve"> (Fine-Davis, 2005)</w:t>
          </w:r>
          <w:r w:rsidR="00B7496F">
            <w:fldChar w:fldCharType="end"/>
          </w:r>
        </w:sdtContent>
      </w:sdt>
      <w:r>
        <w:t xml:space="preserve">. </w:t>
      </w:r>
    </w:p>
    <w:p w:rsidR="00E2234D" w:rsidRDefault="00E2234D" w:rsidP="00146237">
      <w:pPr>
        <w:spacing w:line="480" w:lineRule="auto"/>
        <w:ind w:firstLine="720"/>
      </w:pPr>
      <w:r>
        <w:lastRenderedPageBreak/>
        <w:t xml:space="preserve">Numerous respondents evaluate that the man alongside them "was not sufficiently dependable" to turn into a father or "he </w:t>
      </w:r>
      <w:r w:rsidRPr="00B7496F">
        <w:rPr>
          <w:noProof/>
        </w:rPr>
        <w:t>not prepared</w:t>
      </w:r>
      <w:r>
        <w:t xml:space="preserve">" and in this manner favor the pregnancy to </w:t>
      </w:r>
      <w:r w:rsidRPr="00B7496F">
        <w:rPr>
          <w:noProof/>
        </w:rPr>
        <w:t>ended</w:t>
      </w:r>
      <w:r>
        <w:t xml:space="preserve">. Each fifth lady trusts, that "this is not the correct man from whom to have a tyke" and this is the motivation to look for a fetus removal. More extensive decision of prophylactic techniques is related </w:t>
      </w:r>
      <w:r w:rsidR="00B7496F">
        <w:rPr>
          <w:noProof/>
        </w:rPr>
        <w:t>to</w:t>
      </w:r>
      <w:r>
        <w:t xml:space="preserve"> lower ripeness and accordingly a littler rate of </w:t>
      </w:r>
      <w:r w:rsidR="00146237">
        <w:t>abortion</w:t>
      </w:r>
      <w:r>
        <w:t xml:space="preserve">. The greater part of the </w:t>
      </w:r>
      <w:r w:rsidR="00B7496F" w:rsidRPr="00B7496F">
        <w:rPr>
          <w:noProof/>
        </w:rPr>
        <w:t>investigat</w:t>
      </w:r>
      <w:r w:rsidR="00B7496F">
        <w:rPr>
          <w:noProof/>
        </w:rPr>
        <w:t>or</w:t>
      </w:r>
      <w:r w:rsidRPr="00B7496F">
        <w:rPr>
          <w:noProof/>
        </w:rPr>
        <w:t xml:space="preserve">s </w:t>
      </w:r>
      <w:r w:rsidR="00B7496F">
        <w:rPr>
          <w:noProof/>
        </w:rPr>
        <w:t>is</w:t>
      </w:r>
      <w:r>
        <w:t xml:space="preserve"> engaged </w:t>
      </w:r>
      <w:r w:rsidR="00B7496F">
        <w:rPr>
          <w:noProof/>
        </w:rPr>
        <w:t>i</w:t>
      </w:r>
      <w:r w:rsidRPr="00B7496F">
        <w:rPr>
          <w:noProof/>
        </w:rPr>
        <w:t>n</w:t>
      </w:r>
      <w:r>
        <w:t xml:space="preserve"> preventative conduct in ladies. For </w:t>
      </w:r>
      <w:r w:rsidRPr="00B7496F">
        <w:rPr>
          <w:noProof/>
        </w:rPr>
        <w:t>men</w:t>
      </w:r>
      <w:r w:rsidR="00B7496F">
        <w:rPr>
          <w:noProof/>
        </w:rPr>
        <w:t>,</w:t>
      </w:r>
      <w:r>
        <w:t xml:space="preserve"> there is insufficient and particular information. Elements, describing the reviews </w:t>
      </w:r>
      <w:r w:rsidRPr="00B7496F">
        <w:rPr>
          <w:noProof/>
        </w:rPr>
        <w:t>introduced</w:t>
      </w:r>
      <w:r>
        <w:t xml:space="preserve"> in two gatherings: statistic (age, conjugal status, instruction, ethnicity) also, a gathering, including learning, states of mind and social impact. </w:t>
      </w:r>
    </w:p>
    <w:p w:rsidR="00E2234D" w:rsidRDefault="00E2234D" w:rsidP="00B7496F">
      <w:pPr>
        <w:spacing w:line="480" w:lineRule="auto"/>
        <w:ind w:firstLine="720"/>
      </w:pPr>
      <w:r>
        <w:t xml:space="preserve">Certain creators explore the reality why a large number of the ladies still utilize perilous prophylactic strategies, regardless of the accessibility of safe ones. </w:t>
      </w:r>
      <w:r w:rsidR="00B7496F" w:rsidRPr="00B7496F">
        <w:rPr>
          <w:noProof/>
        </w:rPr>
        <w:t>It</w:t>
      </w:r>
      <w:r w:rsidRPr="00B7496F">
        <w:rPr>
          <w:noProof/>
        </w:rPr>
        <w:t xml:space="preserve"> happens</w:t>
      </w:r>
      <w:r>
        <w:t xml:space="preserve"> in every single statistic gathering, however generally among minors, ladies more than 35, and ladies with bring down instruction. The choice for an end of</w:t>
      </w:r>
      <w:r w:rsidRPr="00B7496F">
        <w:rPr>
          <w:noProof/>
        </w:rPr>
        <w:t xml:space="preserve"> pregnancy</w:t>
      </w:r>
      <w:r>
        <w:t xml:space="preserve"> is a troublesome passionate and good issue of life. Considering that it is an outcome of a spontaneous pregnancy, it can </w:t>
      </w:r>
      <w:r w:rsidRPr="00B7496F">
        <w:rPr>
          <w:noProof/>
        </w:rPr>
        <w:t>expected</w:t>
      </w:r>
      <w:r>
        <w:t xml:space="preserve"> that it </w:t>
      </w:r>
      <w:r w:rsidRPr="00B7496F">
        <w:rPr>
          <w:noProof/>
        </w:rPr>
        <w:t>joined</w:t>
      </w:r>
      <w:r>
        <w:t xml:space="preserve"> by questions, </w:t>
      </w:r>
      <w:r w:rsidRPr="00B7496F">
        <w:rPr>
          <w:noProof/>
        </w:rPr>
        <w:t>dread</w:t>
      </w:r>
      <w:r w:rsidR="00B7496F">
        <w:rPr>
          <w:noProof/>
        </w:rPr>
        <w:t>,</w:t>
      </w:r>
      <w:r>
        <w:t xml:space="preserve"> and blame. In this review, we look for a response to the topic of which target life occasions and variables could be the explanation behind the choice</w:t>
      </w:r>
      <w:sdt>
        <w:sdtPr>
          <w:id w:val="-1173107444"/>
          <w:citation/>
        </w:sdtPr>
        <w:sdtEndPr/>
        <w:sdtContent>
          <w:r>
            <w:fldChar w:fldCharType="begin"/>
          </w:r>
          <w:r>
            <w:rPr>
              <w:lang w:val="en-US"/>
            </w:rPr>
            <w:instrText xml:space="preserve"> CITATION Tod16 \l 1033 </w:instrText>
          </w:r>
          <w:r>
            <w:fldChar w:fldCharType="separate"/>
          </w:r>
          <w:r>
            <w:rPr>
              <w:noProof/>
              <w:lang w:val="en-US"/>
            </w:rPr>
            <w:t xml:space="preserve"> (Boeva, 2016)</w:t>
          </w:r>
          <w:r>
            <w:fldChar w:fldCharType="end"/>
          </w:r>
        </w:sdtContent>
      </w:sdt>
      <w:r>
        <w:t>.</w:t>
      </w:r>
    </w:p>
    <w:p w:rsidR="00E2234D" w:rsidRPr="00E2234D" w:rsidRDefault="00E2234D" w:rsidP="00E2234D">
      <w:pPr>
        <w:spacing w:line="480" w:lineRule="auto"/>
        <w:jc w:val="center"/>
        <w:rPr>
          <w:b/>
        </w:rPr>
      </w:pPr>
      <w:r>
        <w:rPr>
          <w:b/>
        </w:rPr>
        <w:t xml:space="preserve">4. </w:t>
      </w:r>
      <w:r w:rsidRPr="00E2234D">
        <w:rPr>
          <w:b/>
        </w:rPr>
        <w:t>Barriers to Qualitative Abortion Services</w:t>
      </w:r>
    </w:p>
    <w:p w:rsidR="00E2234D" w:rsidRDefault="00E2234D" w:rsidP="00146237">
      <w:pPr>
        <w:spacing w:line="480" w:lineRule="auto"/>
        <w:ind w:firstLine="720"/>
      </w:pPr>
      <w:r>
        <w:t xml:space="preserve">There are many components that lead ladies to look for hazardous </w:t>
      </w:r>
      <w:r w:rsidR="00146237">
        <w:t xml:space="preserve">abortions </w:t>
      </w:r>
      <w:r>
        <w:t xml:space="preserve">and numerous boundaries that forestall </w:t>
      </w:r>
      <w:r w:rsidRPr="00B7496F">
        <w:rPr>
          <w:noProof/>
        </w:rPr>
        <w:t>far</w:t>
      </w:r>
      <w:r w:rsidR="00B7496F">
        <w:rPr>
          <w:noProof/>
        </w:rPr>
        <w:t>-</w:t>
      </w:r>
      <w:r w:rsidRPr="00B7496F">
        <w:rPr>
          <w:noProof/>
        </w:rPr>
        <w:t>reaching</w:t>
      </w:r>
      <w:r>
        <w:t xml:space="preserve"> accessibility of safe fetus removal administrations. Presently, in around 58 nations around the world, only </w:t>
      </w:r>
      <w:r w:rsidRPr="00B7496F">
        <w:rPr>
          <w:noProof/>
        </w:rPr>
        <w:t>low-and</w:t>
      </w:r>
      <w:r>
        <w:t xml:space="preserve"> center pay nations, </w:t>
      </w:r>
      <w:r w:rsidR="00146237">
        <w:t xml:space="preserve">abortion </w:t>
      </w:r>
      <w:r>
        <w:t xml:space="preserve">is either disallowed or allowed just to spare the lady's life. A further 67 nations have prohibitive </w:t>
      </w:r>
      <w:r w:rsidR="00146237">
        <w:t xml:space="preserve">abortion </w:t>
      </w:r>
      <w:r>
        <w:t xml:space="preserve">laws allowing fetus removal just if the lady's physical or </w:t>
      </w:r>
      <w:r>
        <w:lastRenderedPageBreak/>
        <w:t xml:space="preserve">psychological well-being is at hazard or in the instances of assault, inbreeding or </w:t>
      </w:r>
      <w:r w:rsidRPr="00B7496F">
        <w:rPr>
          <w:noProof/>
        </w:rPr>
        <w:t>fetal</w:t>
      </w:r>
      <w:r>
        <w:t xml:space="preserve"> weakness. </w:t>
      </w:r>
    </w:p>
    <w:p w:rsidR="00E2234D" w:rsidRDefault="00E2234D" w:rsidP="00146237">
      <w:pPr>
        <w:spacing w:line="480" w:lineRule="auto"/>
        <w:ind w:firstLine="720"/>
      </w:pPr>
      <w:r>
        <w:t xml:space="preserve">Criminalisation and extreme limitation of </w:t>
      </w:r>
      <w:r w:rsidR="00146237">
        <w:t>abortion</w:t>
      </w:r>
      <w:r>
        <w:t xml:space="preserve"> </w:t>
      </w:r>
      <w:r w:rsidRPr="00B7496F">
        <w:rPr>
          <w:noProof/>
        </w:rPr>
        <w:t>do</w:t>
      </w:r>
      <w:r>
        <w:t xml:space="preserve"> not stop ladies looking for fetus </w:t>
      </w:r>
      <w:r w:rsidRPr="00B7496F">
        <w:rPr>
          <w:noProof/>
        </w:rPr>
        <w:t>removal</w:t>
      </w:r>
      <w:r w:rsidR="00B7496F">
        <w:rPr>
          <w:noProof/>
        </w:rPr>
        <w:t>;</w:t>
      </w:r>
      <w:r w:rsidRPr="00B7496F">
        <w:rPr>
          <w:noProof/>
        </w:rPr>
        <w:t xml:space="preserve"> it</w:t>
      </w:r>
      <w:r>
        <w:t xml:space="preserve"> only strengths the most powerless and minimized ladies – the youthful, poor and those lacking data or assets – to look for unlawful and risky </w:t>
      </w:r>
      <w:r w:rsidR="00146237">
        <w:t xml:space="preserve">abortions </w:t>
      </w:r>
      <w:r>
        <w:t xml:space="preserve">that posture genuine dangers to their </w:t>
      </w:r>
      <w:r w:rsidR="00B7496F">
        <w:rPr>
          <w:noProof/>
        </w:rPr>
        <w:t>health</w:t>
      </w:r>
      <w:r>
        <w:t xml:space="preserve"> and welfare. Furthermore, even in nations where </w:t>
      </w:r>
      <w:r w:rsidR="00146237">
        <w:t xml:space="preserve">abortion </w:t>
      </w:r>
      <w:r>
        <w:t>is lawfully allowed in a few or numerous conditions,</w:t>
      </w:r>
      <w:r w:rsidR="00B7496F">
        <w:t xml:space="preserve"> the</w:t>
      </w:r>
      <w:r>
        <w:t xml:space="preserve"> </w:t>
      </w:r>
      <w:r w:rsidRPr="00B7496F">
        <w:rPr>
          <w:noProof/>
        </w:rPr>
        <w:t>absence</w:t>
      </w:r>
      <w:r>
        <w:t xml:space="preserve"> of learning about the lawful status of fetus removal is normal – in the group and furthermore among medicinal services suppliers, law implementation and arrangement creators. </w:t>
      </w:r>
    </w:p>
    <w:p w:rsidR="00E2234D" w:rsidRDefault="00E2234D" w:rsidP="00146237">
      <w:pPr>
        <w:spacing w:line="480" w:lineRule="auto"/>
        <w:ind w:firstLine="720"/>
      </w:pPr>
      <w:r>
        <w:t xml:space="preserve">Abortion law change is a protracted procedure, and the start of change does not naturally bring about a lessening in perilous fetus removal, especially in creating nations. South Africa authorized </w:t>
      </w:r>
      <w:r w:rsidR="00146237">
        <w:t xml:space="preserve">abortion </w:t>
      </w:r>
      <w:r>
        <w:t xml:space="preserve">in 1996 and fetus removal administrations are presently given free through the general wellbeing framework. The change is accepted to have brought about a 91% decrease in fetus removal related maternal mortality. </w:t>
      </w:r>
    </w:p>
    <w:p w:rsidR="00E2234D" w:rsidRDefault="00E2234D" w:rsidP="00146237">
      <w:pPr>
        <w:spacing w:line="480" w:lineRule="auto"/>
        <w:ind w:firstLine="720"/>
      </w:pPr>
      <w:r>
        <w:t xml:space="preserve">Be that as it may, hazardous </w:t>
      </w:r>
      <w:r w:rsidR="00146237">
        <w:t xml:space="preserve">abortion </w:t>
      </w:r>
      <w:r w:rsidRPr="00B7496F">
        <w:rPr>
          <w:noProof/>
        </w:rPr>
        <w:t>remain</w:t>
      </w:r>
      <w:r w:rsidR="00B7496F">
        <w:rPr>
          <w:noProof/>
        </w:rPr>
        <w:t>s</w:t>
      </w:r>
      <w:r>
        <w:t xml:space="preserve"> the fourth driving reason for maternal mortality in South </w:t>
      </w:r>
      <w:r w:rsidRPr="004D537F">
        <w:rPr>
          <w:noProof/>
        </w:rPr>
        <w:t>Africa</w:t>
      </w:r>
      <w:r>
        <w:t xml:space="preserve"> and </w:t>
      </w:r>
      <w:r w:rsidRPr="00B7496F">
        <w:rPr>
          <w:noProof/>
        </w:rPr>
        <w:t>especially looked</w:t>
      </w:r>
      <w:r>
        <w:t xml:space="preserve"> for in provincial territories, where general wellbeing administration arrangement is impressively weaker than in urban focuses. A huge issue confronted in South Africa is that of human services laborers declining to give safe </w:t>
      </w:r>
      <w:r w:rsidR="00146237">
        <w:t xml:space="preserve">abortion </w:t>
      </w:r>
      <w:r>
        <w:t>mind in light of issues of</w:t>
      </w:r>
      <w:r w:rsidR="00B7496F">
        <w:t xml:space="preserve"> the</w:t>
      </w:r>
      <w:r>
        <w:t xml:space="preserve"> </w:t>
      </w:r>
      <w:r w:rsidRPr="00B7496F">
        <w:rPr>
          <w:noProof/>
        </w:rPr>
        <w:t>soul</w:t>
      </w:r>
      <w:r>
        <w:t xml:space="preserve">. In South Africa and numerous different nations, suppliers who practice their privileges of still, small voice frequently don't take after direction from expert associations and standardizing bodies, for example, the International Federation of Obstetrics and Gynecology or the WHO. </w:t>
      </w:r>
    </w:p>
    <w:p w:rsidR="00E2234D" w:rsidRDefault="00E2234D" w:rsidP="00146237">
      <w:pPr>
        <w:spacing w:line="480" w:lineRule="auto"/>
        <w:ind w:firstLine="720"/>
      </w:pPr>
      <w:r>
        <w:t xml:space="preserve">Rules from these associations and others perceive the privilege of soul additionally diagram the obligations of human services suppliers to offer precise, unprejudiced data and </w:t>
      </w:r>
      <w:r>
        <w:lastRenderedPageBreak/>
        <w:t xml:space="preserve">directing, convenient referrals and even arrangement of the administration if no other supplier is accessible. </w:t>
      </w:r>
      <w:r w:rsidRPr="00B7496F">
        <w:rPr>
          <w:noProof/>
        </w:rPr>
        <w:t xml:space="preserve">More across the board access to misoprostol all-inclusive has given ladies extra decision of </w:t>
      </w:r>
      <w:r w:rsidR="00146237" w:rsidRPr="00B7496F">
        <w:rPr>
          <w:noProof/>
        </w:rPr>
        <w:t xml:space="preserve">abortion </w:t>
      </w:r>
      <w:r w:rsidRPr="00B7496F">
        <w:rPr>
          <w:noProof/>
        </w:rPr>
        <w:t>strategy and in numerous settings has put under the control of ladies a more secure technique for fetus removal than they would somehow or another have looked for through inadequate suppliers</w:t>
      </w:r>
      <w:sdt>
        <w:sdtPr>
          <w:rPr>
            <w:noProof/>
          </w:rPr>
          <w:id w:val="-1706861890"/>
          <w:citation/>
        </w:sdtPr>
        <w:sdtEndPr/>
        <w:sdtContent>
          <w:r w:rsidR="00B7496F">
            <w:rPr>
              <w:noProof/>
            </w:rPr>
            <w:fldChar w:fldCharType="begin"/>
          </w:r>
          <w:r w:rsidR="00B7496F">
            <w:rPr>
              <w:noProof/>
              <w:lang w:val="en-US"/>
            </w:rPr>
            <w:instrText xml:space="preserve"> CITATION Gur08 \l 1033 </w:instrText>
          </w:r>
          <w:r w:rsidR="00B7496F">
            <w:rPr>
              <w:noProof/>
            </w:rPr>
            <w:fldChar w:fldCharType="separate"/>
          </w:r>
          <w:r w:rsidR="00B7496F">
            <w:rPr>
              <w:noProof/>
              <w:lang w:val="en-US"/>
            </w:rPr>
            <w:t xml:space="preserve"> (Gurtovnik, A Study of the Effects of Abortion in the United States: The Reasoning Behind Abortions and Improving Access to Care, 2008)</w:t>
          </w:r>
          <w:r w:rsidR="00B7496F">
            <w:rPr>
              <w:noProof/>
            </w:rPr>
            <w:fldChar w:fldCharType="end"/>
          </w:r>
        </w:sdtContent>
      </w:sdt>
      <w:r w:rsidRPr="00B7496F">
        <w:rPr>
          <w:noProof/>
        </w:rPr>
        <w:t>.</w:t>
      </w:r>
      <w:r>
        <w:t xml:space="preserve"> </w:t>
      </w:r>
    </w:p>
    <w:p w:rsidR="00E2234D" w:rsidRDefault="00E2234D" w:rsidP="00146237">
      <w:pPr>
        <w:spacing w:line="480" w:lineRule="auto"/>
        <w:ind w:firstLine="720"/>
      </w:pPr>
      <w:r>
        <w:t xml:space="preserve">Expanded access to the mix restorative fetus removal regimen, </w:t>
      </w:r>
      <w:r w:rsidRPr="00B7496F">
        <w:rPr>
          <w:noProof/>
        </w:rPr>
        <w:t>mifepristone</w:t>
      </w:r>
      <w:r w:rsidR="00B7496F">
        <w:rPr>
          <w:noProof/>
        </w:rPr>
        <w:t>,</w:t>
      </w:r>
      <w:r>
        <w:t xml:space="preserve"> and misoprostol, has permitted ladies in numerous settings to have a decision between two similarly solid and safe techniques for </w:t>
      </w:r>
      <w:r w:rsidR="00146237">
        <w:t xml:space="preserve">abortion </w:t>
      </w:r>
      <w:r>
        <w:t xml:space="preserve">and has extended the quantities of suppliers ready to offer safe </w:t>
      </w:r>
      <w:r w:rsidR="00146237">
        <w:t>abortion services</w:t>
      </w:r>
      <w:r>
        <w:t xml:space="preserve">. Investigate and new rules from WHO highlighting that numerous frameworks of suppliers, including attendants, maternity specialists and clinical officers can give both desire and restorative </w:t>
      </w:r>
      <w:r w:rsidR="00146237">
        <w:t xml:space="preserve">abortion </w:t>
      </w:r>
      <w:r>
        <w:t xml:space="preserve">as securely as doctors through errand sharing </w:t>
      </w:r>
      <w:r w:rsidRPr="00B7496F">
        <w:rPr>
          <w:noProof/>
        </w:rPr>
        <w:t>ha</w:t>
      </w:r>
      <w:r w:rsidR="00B7496F">
        <w:rPr>
          <w:noProof/>
        </w:rPr>
        <w:t>ve</w:t>
      </w:r>
      <w:r>
        <w:t xml:space="preserve"> expanded the quantities of suppliers in numerous settings that can be prepared and fit the bill to give safe fetus removal mind. </w:t>
      </w:r>
    </w:p>
    <w:p w:rsidR="00E2234D" w:rsidRDefault="00E2234D" w:rsidP="00146237">
      <w:pPr>
        <w:spacing w:line="480" w:lineRule="auto"/>
        <w:ind w:firstLine="720"/>
      </w:pPr>
      <w:r>
        <w:t xml:space="preserve">Confirm based direction in fetus removal mind created and overhauled by WHO is a significant instrument to help nations, </w:t>
      </w:r>
      <w:r w:rsidRPr="004D537F">
        <w:rPr>
          <w:noProof/>
        </w:rPr>
        <w:t>projects</w:t>
      </w:r>
      <w:r w:rsidR="004D537F">
        <w:rPr>
          <w:noProof/>
        </w:rPr>
        <w:t>,</w:t>
      </w:r>
      <w:r>
        <w:t xml:space="preserve"> and suppliers in guaranteeing that </w:t>
      </w:r>
      <w:r w:rsidR="00146237">
        <w:t>local</w:t>
      </w:r>
      <w:r>
        <w:t xml:space="preserve"> controls and rules in safe </w:t>
      </w:r>
      <w:r w:rsidR="00146237">
        <w:t>abortion care</w:t>
      </w:r>
      <w:r>
        <w:t xml:space="preserve"> are a la mode and reliable with best practice. At long last, expanded consideration is being paid to measuring and tending to disgrace encompassing fetus removal and the essential part that shame plays in avoiding advancement to guarantee that all ladies have entry to safe </w:t>
      </w:r>
      <w:r w:rsidR="00146237">
        <w:t>abortion</w:t>
      </w:r>
      <w:r>
        <w:t xml:space="preserve"> </w:t>
      </w:r>
      <w:r w:rsidR="00146237">
        <w:t>services</w:t>
      </w:r>
      <w:r>
        <w:t xml:space="preserve"> when required.</w:t>
      </w:r>
    </w:p>
    <w:p w:rsidR="00E2234D" w:rsidRPr="00E2234D" w:rsidRDefault="00E2234D" w:rsidP="00E2234D">
      <w:pPr>
        <w:spacing w:line="480" w:lineRule="auto"/>
        <w:jc w:val="center"/>
        <w:rPr>
          <w:b/>
        </w:rPr>
      </w:pPr>
      <w:r w:rsidRPr="00E2234D">
        <w:rPr>
          <w:b/>
        </w:rPr>
        <w:t>Hypothesis Analysis</w:t>
      </w:r>
    </w:p>
    <w:p w:rsidR="00E2234D" w:rsidRDefault="00E2234D" w:rsidP="00146237">
      <w:pPr>
        <w:spacing w:line="480" w:lineRule="auto"/>
        <w:ind w:firstLine="720"/>
      </w:pPr>
      <w:r>
        <w:t xml:space="preserve">The impacts of our indicators on the event of three occasions are evaluated in four separate models. Demonstrate an evaluations the impacts of autonomous factors on the probability of getting pregnant. In this model, all rich ladies are at hazard. In model B, just </w:t>
      </w:r>
      <w:r>
        <w:lastRenderedPageBreak/>
        <w:t xml:space="preserve">pregnant ladies are at hazard, and the connections of the applicable determinants on the probability that a pregnancy is unintended are investigated. In models C and D, we introduce the impacts of the different indicators on the probability of ending a unintended pregnancy. We talk about the impacts of every indicator on the event of every one of the three occasions, and in this way switch back what's more, forward between the models to test hypotheses. We don't </w:t>
      </w:r>
      <w:r w:rsidRPr="004D537F">
        <w:rPr>
          <w:noProof/>
        </w:rPr>
        <w:t>discover confirm</w:t>
      </w:r>
      <w:r>
        <w:t xml:space="preserve"> for this connection when we take a gander at all unintended pregnancies. Turning to evaluating theories about the impacts of the number of youngsters a lady has, display. </w:t>
      </w:r>
    </w:p>
    <w:p w:rsidR="00146237" w:rsidRDefault="00E2234D" w:rsidP="00146237">
      <w:pPr>
        <w:spacing w:line="480" w:lineRule="auto"/>
        <w:ind w:firstLine="720"/>
      </w:pPr>
      <w:r>
        <w:t xml:space="preserve">A demonstrates that the number of youngsters in the family unit influences the probability of encountering a pregnancy. Obviously, ladies who had no youngsters or one child will probably get to be distinctly pregnant than ladies who have two youngsters, and a great deal more averse to view happening pregnancies as unintended. </w:t>
      </w:r>
    </w:p>
    <w:p w:rsidR="00E2234D" w:rsidRDefault="00146237" w:rsidP="00146237">
      <w:pPr>
        <w:spacing w:line="480" w:lineRule="auto"/>
        <w:ind w:firstLine="720"/>
      </w:pPr>
      <w:r>
        <w:t>Women</w:t>
      </w:r>
      <w:r w:rsidR="00E2234D">
        <w:t xml:space="preserve"> who have more than two youngsters are less inclined to turn into pregnant, and more inclined to respect a pregnancy to be unintended. This is in accordance with prior discoveries that have demonstrated that in the US, ladies on normal longing two youngsters. Having the wanted number of youngsters is additionally an imperative explanation behind ending the initially unintended pregnancy. Be that as it may, when all is said in done, the number of kids does not fundamentally influence the chances that ladies end unintended pregnancies. To close the evaluation of life-course impacts, we now swing to talking about the impacts of having a accomplice. As hypothesized, having an accomplice expanded the probability that a lady encounters a pregnancy and diminished the possibility that a lady regard pregnancies to be unintended. As is appeared in models C and D, any unintended pregnancies that occurred were extensively more averse to be ended if ladies had an accomplice. </w:t>
      </w:r>
    </w:p>
    <w:p w:rsidR="00E2234D" w:rsidRPr="00E2234D" w:rsidRDefault="00E2234D" w:rsidP="00E2234D">
      <w:pPr>
        <w:spacing w:line="480" w:lineRule="auto"/>
        <w:jc w:val="center"/>
        <w:rPr>
          <w:b/>
        </w:rPr>
      </w:pPr>
      <w:r w:rsidRPr="00E2234D">
        <w:rPr>
          <w:b/>
        </w:rPr>
        <w:lastRenderedPageBreak/>
        <w:t>Conclusion</w:t>
      </w:r>
    </w:p>
    <w:p w:rsidR="00E2234D" w:rsidRDefault="00E2234D" w:rsidP="00146237">
      <w:pPr>
        <w:spacing w:line="480" w:lineRule="auto"/>
        <w:ind w:firstLine="720"/>
      </w:pPr>
      <w:r>
        <w:t xml:space="preserve">It ought to be noticed that guardians, </w:t>
      </w:r>
      <w:r w:rsidRPr="004D537F">
        <w:rPr>
          <w:noProof/>
        </w:rPr>
        <w:t>government</w:t>
      </w:r>
      <w:r w:rsidR="004D537F">
        <w:rPr>
          <w:noProof/>
        </w:rPr>
        <w:t>,</w:t>
      </w:r>
      <w:r>
        <w:t xml:space="preserve"> and adolescents all have their standards to play in making beyond any doubt that this social sick is killed in each aspect of life. In the general investigation, more illumination should be done to ensure individuals known the shades of malice required in this issue of fetus removal. There is the requirement for family wanting to escalate in the distinctive areas of the nation. Ladies are encouraged to keep their bodies and refrain from sex aside from with their spouse. Individuals ought to rather go for alternate options and not imperil their lives through acquiring fetus removal. </w:t>
      </w:r>
    </w:p>
    <w:p w:rsidR="00E2234D" w:rsidRDefault="00146237" w:rsidP="00146237">
      <w:pPr>
        <w:spacing w:line="480" w:lineRule="auto"/>
        <w:ind w:firstLine="720"/>
      </w:pPr>
      <w:r>
        <w:t>Abortion</w:t>
      </w:r>
      <w:r w:rsidR="00E2234D">
        <w:t xml:space="preserve"> in all ways ought to be debilitated in light of the fact that a high rate of individuals have kicked the bucket because of this fetus removal rehearses particularly here in this nation where social insurance offices are insufficient. In conclusion, individuals ought to help each other and not sit tight just for government to do all things for them as more could be accomplished through people and common </w:t>
      </w:r>
      <w:r w:rsidR="00C7484C">
        <w:t>endeavours</w:t>
      </w:r>
      <w:r w:rsidR="00E2234D">
        <w:t xml:space="preserve"> or societal </w:t>
      </w:r>
      <w:r w:rsidR="00C7484C">
        <w:t>endeavours</w:t>
      </w:r>
      <w:r w:rsidR="00E2234D">
        <w:t xml:space="preserve"> than government exertion. It is intriguing to know the perspective of different grown-ups in other ranges of the nation to see whether there is a meeting of view on this same issue of </w:t>
      </w:r>
      <w:r>
        <w:t>abortion</w:t>
      </w:r>
      <w:r w:rsidR="00E2234D">
        <w:t xml:space="preserve"> or not. </w:t>
      </w:r>
    </w:p>
    <w:p w:rsidR="00E2234D" w:rsidRDefault="00E2234D" w:rsidP="00146237">
      <w:pPr>
        <w:spacing w:line="480" w:lineRule="auto"/>
        <w:ind w:firstLine="720"/>
      </w:pPr>
      <w:r>
        <w:t xml:space="preserve">The pervasiveness of undesirable pregnancy and instigated fetus removal were high, and a large portion of the actuated </w:t>
      </w:r>
      <w:r w:rsidR="00146237">
        <w:t xml:space="preserve">abortion </w:t>
      </w:r>
      <w:r>
        <w:t xml:space="preserve">was the consequence of undesirable pregnancy. There was low usage of contraceptives among female </w:t>
      </w:r>
      <w:r w:rsidRPr="004D537F">
        <w:rPr>
          <w:noProof/>
        </w:rPr>
        <w:t>adolescents</w:t>
      </w:r>
      <w:r w:rsidR="004D537F">
        <w:rPr>
          <w:noProof/>
        </w:rPr>
        <w:t>,</w:t>
      </w:r>
      <w:r>
        <w:t xml:space="preserve"> yet its relationship with the rate of undesirable pregnancy was observed not to be measurably huge. Female adolescents who were single, unmarried and understudies were found have high probability of having undesirable pregnancy and initiated </w:t>
      </w:r>
      <w:r w:rsidR="00146237">
        <w:t>abortion</w:t>
      </w:r>
      <w:r>
        <w:t xml:space="preserve">. Most reasons that were given by the female adolescents for having undesirable pregnancies and initiated </w:t>
      </w:r>
      <w:r w:rsidR="00146237">
        <w:t xml:space="preserve">abortion </w:t>
      </w:r>
      <w:r>
        <w:t xml:space="preserve">were that they were still in school and they don't have enough cash to take care of the child individually. </w:t>
      </w:r>
    </w:p>
    <w:p w:rsidR="00E2234D" w:rsidRDefault="00E2234D" w:rsidP="00146237">
      <w:pPr>
        <w:spacing w:line="480" w:lineRule="auto"/>
        <w:ind w:firstLine="720"/>
      </w:pPr>
      <w:r>
        <w:lastRenderedPageBreak/>
        <w:t xml:space="preserve">While Medical goes more remote than many state protection programs in covering fetus removal administrations, obstructions remain. Perplexity encompassing Medical enlistment and trouble discovering suppliers that acknowledge Medical restrain access to fetus removal tend to those living beneath the government destitution level and outside of the urban focuses, possibly deferring or anticipating access to mind and trading off a man's wellbeing and rights. Research is expected to record the ways people guaranteed through Medical looking for </w:t>
      </w:r>
      <w:r w:rsidR="00146237">
        <w:t xml:space="preserve">abortion </w:t>
      </w:r>
      <w:r>
        <w:t xml:space="preserve">care are being influenced by these misperceptions what's more, repayment changes and to recognize strategy answers for bolster access to </w:t>
      </w:r>
      <w:r w:rsidR="00146237">
        <w:t>abortion</w:t>
      </w:r>
      <w:r>
        <w:t xml:space="preserve"> </w:t>
      </w:r>
      <w:r w:rsidR="00146237">
        <w:t>services</w:t>
      </w:r>
      <w:r>
        <w:t xml:space="preserve">. </w:t>
      </w:r>
    </w:p>
    <w:p w:rsidR="00E2234D" w:rsidRDefault="00E2234D" w:rsidP="00146237">
      <w:pPr>
        <w:spacing w:line="480" w:lineRule="auto"/>
        <w:ind w:firstLine="720"/>
      </w:pPr>
      <w:r>
        <w:t xml:space="preserve">The restorative and social issues of </w:t>
      </w:r>
      <w:r w:rsidR="00146237">
        <w:t xml:space="preserve">abortion </w:t>
      </w:r>
      <w:r>
        <w:t>require various changes in all parts of the general population circles: a change of the state strategy for social support of families, support and creation of family arranging workplaces and schools for guardians, changes in the instruction framework with the consideration of parental inclusion, a sufficient part of workplaces at schools in giving data on techniques and means of contraception and STDs (STIs) among adolescents, institutionalization of family arranging programs in correspondence to the requirements of the cutting edge Bulgarian culture.</w:t>
      </w:r>
    </w:p>
    <w:bookmarkStart w:id="0" w:name="_GoBack" w:displacedByCustomXml="next"/>
    <w:bookmarkEnd w:id="0" w:displacedByCustomXml="next"/>
    <w:sdt>
      <w:sdtPr>
        <w:rPr>
          <w:rFonts w:ascii="Times New Roman" w:eastAsiaTheme="minorHAnsi" w:hAnsi="Times New Roman" w:cs="Arial"/>
          <w:color w:val="000000"/>
          <w:sz w:val="24"/>
          <w:szCs w:val="18"/>
          <w:lang w:val="en-IN"/>
        </w:rPr>
        <w:id w:val="2009095424"/>
        <w:docPartObj>
          <w:docPartGallery w:val="Bibliographies"/>
          <w:docPartUnique/>
        </w:docPartObj>
      </w:sdtPr>
      <w:sdtEndPr/>
      <w:sdtContent>
        <w:p w:rsidR="00B7496F" w:rsidRPr="00B7496F" w:rsidRDefault="00B7496F" w:rsidP="00B7496F">
          <w:pPr>
            <w:pStyle w:val="Heading1"/>
            <w:spacing w:line="480" w:lineRule="auto"/>
            <w:jc w:val="center"/>
            <w:rPr>
              <w:rFonts w:ascii="Times New Roman" w:hAnsi="Times New Roman" w:cs="Times New Roman"/>
              <w:b/>
              <w:color w:val="auto"/>
              <w:sz w:val="24"/>
              <w:szCs w:val="24"/>
            </w:rPr>
          </w:pPr>
          <w:r w:rsidRPr="00B7496F">
            <w:rPr>
              <w:rFonts w:ascii="Times New Roman" w:hAnsi="Times New Roman" w:cs="Times New Roman"/>
              <w:b/>
              <w:color w:val="auto"/>
              <w:sz w:val="24"/>
              <w:szCs w:val="24"/>
            </w:rPr>
            <w:t>References</w:t>
          </w:r>
        </w:p>
        <w:sdt>
          <w:sdtPr>
            <w:rPr>
              <w:rFonts w:cs="Times New Roman"/>
              <w:color w:val="auto"/>
              <w:szCs w:val="24"/>
            </w:rPr>
            <w:id w:val="-573587230"/>
            <w:bibliography/>
          </w:sdtPr>
          <w:sdtEndPr/>
          <w:sdtContent>
            <w:p w:rsidR="00B7496F" w:rsidRPr="00B7496F" w:rsidRDefault="00B7496F" w:rsidP="00B7496F">
              <w:pPr>
                <w:pStyle w:val="Bibliography"/>
                <w:spacing w:line="480" w:lineRule="auto"/>
                <w:ind w:left="720" w:hanging="720"/>
                <w:rPr>
                  <w:rFonts w:cs="Times New Roman"/>
                  <w:noProof/>
                  <w:color w:val="auto"/>
                  <w:szCs w:val="24"/>
                  <w:lang w:val="en-US"/>
                </w:rPr>
              </w:pPr>
              <w:r w:rsidRPr="00B7496F">
                <w:rPr>
                  <w:rFonts w:cs="Times New Roman"/>
                  <w:color w:val="auto"/>
                  <w:szCs w:val="24"/>
                </w:rPr>
                <w:fldChar w:fldCharType="begin"/>
              </w:r>
              <w:r w:rsidRPr="00B7496F">
                <w:rPr>
                  <w:rFonts w:cs="Times New Roman"/>
                  <w:color w:val="auto"/>
                  <w:szCs w:val="24"/>
                </w:rPr>
                <w:instrText xml:space="preserve"> BIBLIOGRAPHY </w:instrText>
              </w:r>
              <w:r w:rsidRPr="00B7496F">
                <w:rPr>
                  <w:rFonts w:cs="Times New Roman"/>
                  <w:color w:val="auto"/>
                  <w:szCs w:val="24"/>
                </w:rPr>
                <w:fldChar w:fldCharType="separate"/>
              </w:r>
              <w:r w:rsidRPr="00B7496F">
                <w:rPr>
                  <w:rFonts w:cs="Times New Roman"/>
                  <w:noProof/>
                  <w:color w:val="auto"/>
                  <w:szCs w:val="24"/>
                  <w:lang w:val="en-US"/>
                </w:rPr>
                <w:t xml:space="preserve">Boeva, T. (2016). FACTORS INFLUENCING THE DECISION FOR ABORTION AND NOT USING CONTRACEPTION. </w:t>
              </w:r>
              <w:r w:rsidRPr="00B7496F">
                <w:rPr>
                  <w:rFonts w:cs="Times New Roman"/>
                  <w:i/>
                  <w:iCs/>
                  <w:noProof/>
                  <w:color w:val="auto"/>
                  <w:szCs w:val="24"/>
                  <w:lang w:val="en-US"/>
                </w:rPr>
                <w:t xml:space="preserve">Scripta Scientifica Salutis </w:t>
              </w:r>
              <w:r w:rsidRPr="004D537F">
                <w:rPr>
                  <w:rFonts w:cs="Times New Roman"/>
                  <w:i/>
                  <w:iCs/>
                  <w:noProof/>
                  <w:color w:val="auto"/>
                  <w:szCs w:val="24"/>
                  <w:lang w:val="en-US"/>
                </w:rPr>
                <w:t>Publicae</w:t>
              </w:r>
              <w:r w:rsidRPr="00B7496F">
                <w:rPr>
                  <w:rFonts w:cs="Times New Roman"/>
                  <w:noProof/>
                  <w:color w:val="auto"/>
                  <w:szCs w:val="24"/>
                  <w:lang w:val="en-US"/>
                </w:rPr>
                <w:t>.</w:t>
              </w:r>
            </w:p>
            <w:p w:rsidR="00B7496F" w:rsidRPr="00B7496F" w:rsidRDefault="00B7496F" w:rsidP="00B7496F">
              <w:pPr>
                <w:pStyle w:val="Bibliography"/>
                <w:spacing w:line="480" w:lineRule="auto"/>
                <w:ind w:left="720" w:hanging="720"/>
                <w:rPr>
                  <w:rFonts w:cs="Times New Roman"/>
                  <w:noProof/>
                  <w:color w:val="auto"/>
                  <w:szCs w:val="24"/>
                  <w:lang w:val="en-US"/>
                </w:rPr>
              </w:pPr>
              <w:r w:rsidRPr="00B7496F">
                <w:rPr>
                  <w:rFonts w:cs="Times New Roman"/>
                  <w:noProof/>
                  <w:color w:val="auto"/>
                  <w:szCs w:val="24"/>
                  <w:lang w:val="en-US"/>
                </w:rPr>
                <w:t xml:space="preserve">Corinne H. Rocca, K. K. (2015). Decision Rightness and Emotional Responses to Abortion in the United States: A Longitudinal Study. </w:t>
              </w:r>
              <w:r w:rsidRPr="00B7496F">
                <w:rPr>
                  <w:rFonts w:cs="Times New Roman"/>
                  <w:i/>
                  <w:iCs/>
                  <w:noProof/>
                  <w:color w:val="auto"/>
                  <w:szCs w:val="24"/>
                  <w:lang w:val="en-US"/>
                </w:rPr>
                <w:t>PLoS One</w:t>
              </w:r>
              <w:r w:rsidRPr="00B7496F">
                <w:rPr>
                  <w:rFonts w:cs="Times New Roman"/>
                  <w:noProof/>
                  <w:color w:val="auto"/>
                  <w:szCs w:val="24"/>
                  <w:lang w:val="en-US"/>
                </w:rPr>
                <w:t>.</w:t>
              </w:r>
            </w:p>
            <w:p w:rsidR="00B7496F" w:rsidRPr="00B7496F" w:rsidRDefault="00B7496F" w:rsidP="00B7496F">
              <w:pPr>
                <w:pStyle w:val="Bibliography"/>
                <w:spacing w:line="480" w:lineRule="auto"/>
                <w:ind w:left="720" w:hanging="720"/>
                <w:rPr>
                  <w:rFonts w:cs="Times New Roman"/>
                  <w:noProof/>
                  <w:color w:val="auto"/>
                  <w:szCs w:val="24"/>
                  <w:lang w:val="en-US"/>
                </w:rPr>
              </w:pPr>
              <w:r w:rsidRPr="00B7496F">
                <w:rPr>
                  <w:rFonts w:cs="Times New Roman"/>
                  <w:noProof/>
                  <w:color w:val="auto"/>
                  <w:szCs w:val="24"/>
                  <w:lang w:val="en-US"/>
                </w:rPr>
                <w:t xml:space="preserve">Fine-Davis, M. (2005, May 20). </w:t>
              </w:r>
              <w:r w:rsidRPr="00B7496F">
                <w:rPr>
                  <w:rFonts w:cs="Times New Roman"/>
                  <w:i/>
                  <w:iCs/>
                  <w:noProof/>
                  <w:color w:val="auto"/>
                  <w:szCs w:val="24"/>
                  <w:lang w:val="en-US"/>
                </w:rPr>
                <w:t>Psychological Effects of Abortion on Women: A Review of the Literature</w:t>
              </w:r>
              <w:r w:rsidRPr="00B7496F">
                <w:rPr>
                  <w:rFonts w:cs="Times New Roman"/>
                  <w:noProof/>
                  <w:color w:val="auto"/>
                  <w:szCs w:val="24"/>
                  <w:lang w:val="en-US"/>
                </w:rPr>
                <w:t>. Retrieved from http://crisispregnancy.ie/wp-content/uploads/2012/05/20.-Psychological-Effects-of-Abortion-on-Women-a-review-of-the-literature.pdf</w:t>
              </w:r>
            </w:p>
            <w:p w:rsidR="00B7496F" w:rsidRPr="00B7496F" w:rsidRDefault="00B7496F" w:rsidP="00B7496F">
              <w:pPr>
                <w:pStyle w:val="Bibliography"/>
                <w:spacing w:line="480" w:lineRule="auto"/>
                <w:ind w:left="720" w:hanging="720"/>
                <w:rPr>
                  <w:rFonts w:cs="Times New Roman"/>
                  <w:noProof/>
                  <w:color w:val="auto"/>
                  <w:szCs w:val="24"/>
                  <w:lang w:val="en-US"/>
                </w:rPr>
              </w:pPr>
              <w:r w:rsidRPr="00B7496F">
                <w:rPr>
                  <w:rFonts w:cs="Times New Roman"/>
                  <w:noProof/>
                  <w:color w:val="auto"/>
                  <w:szCs w:val="24"/>
                  <w:lang w:val="en-US"/>
                </w:rPr>
                <w:lastRenderedPageBreak/>
                <w:t xml:space="preserve">Gurtovnik, R. (2008). </w:t>
              </w:r>
              <w:r w:rsidRPr="00B7496F">
                <w:rPr>
                  <w:rFonts w:cs="Times New Roman"/>
                  <w:i/>
                  <w:iCs/>
                  <w:noProof/>
                  <w:color w:val="auto"/>
                  <w:szCs w:val="24"/>
                  <w:lang w:val="en-US"/>
                </w:rPr>
                <w:t>A Study of the Effects of Abortion in the United States: The Reasoning Behind Abortions and Improving Access to Care</w:t>
              </w:r>
              <w:r w:rsidRPr="00B7496F">
                <w:rPr>
                  <w:rFonts w:cs="Times New Roman"/>
                  <w:noProof/>
                  <w:color w:val="auto"/>
                  <w:szCs w:val="24"/>
                  <w:lang w:val="en-US"/>
                </w:rPr>
                <w:t>. Retrieved from http://www.bookpump.com/dps/pdf-b/9427028b.pdf</w:t>
              </w:r>
            </w:p>
            <w:p w:rsidR="00B7496F" w:rsidRPr="00B7496F" w:rsidRDefault="00B7496F" w:rsidP="00B7496F">
              <w:pPr>
                <w:pStyle w:val="Bibliography"/>
                <w:spacing w:line="480" w:lineRule="auto"/>
                <w:ind w:left="720" w:hanging="720"/>
                <w:rPr>
                  <w:rFonts w:cs="Times New Roman"/>
                  <w:noProof/>
                  <w:color w:val="auto"/>
                  <w:szCs w:val="24"/>
                  <w:lang w:val="en-US"/>
                </w:rPr>
              </w:pPr>
              <w:r w:rsidRPr="00B7496F">
                <w:rPr>
                  <w:rFonts w:cs="Times New Roman"/>
                  <w:noProof/>
                  <w:color w:val="auto"/>
                  <w:szCs w:val="24"/>
                  <w:lang w:val="en-US"/>
                </w:rPr>
                <w:t xml:space="preserve">Gurtovnik, R. (2008). </w:t>
              </w:r>
              <w:r w:rsidRPr="00B7496F">
                <w:rPr>
                  <w:rFonts w:cs="Times New Roman"/>
                  <w:i/>
                  <w:iCs/>
                  <w:noProof/>
                  <w:color w:val="auto"/>
                  <w:szCs w:val="24"/>
                  <w:lang w:val="en-US"/>
                </w:rPr>
                <w:t>A Study of the Effects of Abortion in the United States: The Reasoning Behind Abortions and Improving Access to Care.</w:t>
              </w:r>
              <w:r w:rsidRPr="00B7496F">
                <w:rPr>
                  <w:rFonts w:cs="Times New Roman"/>
                  <w:noProof/>
                  <w:color w:val="auto"/>
                  <w:szCs w:val="24"/>
                  <w:lang w:val="en-US"/>
                </w:rPr>
                <w:t xml:space="preserve"> Universal-Publishers.</w:t>
              </w:r>
            </w:p>
            <w:p w:rsidR="00B7496F" w:rsidRPr="00B7496F" w:rsidRDefault="00B7496F" w:rsidP="00B7496F">
              <w:pPr>
                <w:pStyle w:val="Bibliography"/>
                <w:spacing w:line="480" w:lineRule="auto"/>
                <w:ind w:left="720" w:hanging="720"/>
                <w:rPr>
                  <w:rFonts w:cs="Times New Roman"/>
                  <w:noProof/>
                  <w:color w:val="auto"/>
                  <w:szCs w:val="24"/>
                  <w:lang w:val="en-US"/>
                </w:rPr>
              </w:pPr>
              <w:r w:rsidRPr="00B7496F">
                <w:rPr>
                  <w:rFonts w:cs="Times New Roman"/>
                  <w:noProof/>
                  <w:color w:val="auto"/>
                  <w:szCs w:val="24"/>
                  <w:lang w:val="en-US"/>
                </w:rPr>
                <w:t xml:space="preserve">Mamboleo, N. (2012, November ). </w:t>
              </w:r>
              <w:r w:rsidRPr="00B7496F">
                <w:rPr>
                  <w:rFonts w:cs="Times New Roman"/>
                  <w:i/>
                  <w:iCs/>
                  <w:noProof/>
                  <w:color w:val="auto"/>
                  <w:szCs w:val="24"/>
                  <w:lang w:val="en-US"/>
                </w:rPr>
                <w:t>UNWANTED PREGNANCY AND INDUCED ABORTION AMONG FEMALE YOUTHS: A CASE STUDY OF TEMEKE DISTRICT</w:t>
              </w:r>
              <w:r w:rsidRPr="00B7496F">
                <w:rPr>
                  <w:rFonts w:cs="Times New Roman"/>
                  <w:noProof/>
                  <w:color w:val="auto"/>
                  <w:szCs w:val="24"/>
                  <w:lang w:val="en-US"/>
                </w:rPr>
                <w:t>. Retrieved from http://ihi.eprints.org/1730/1/Neema_Mamboleo.pdf</w:t>
              </w:r>
            </w:p>
            <w:p w:rsidR="00B7496F" w:rsidRPr="00B7496F" w:rsidRDefault="00B7496F" w:rsidP="00B7496F">
              <w:pPr>
                <w:pStyle w:val="Bibliography"/>
                <w:spacing w:line="480" w:lineRule="auto"/>
                <w:ind w:left="720" w:hanging="720"/>
                <w:rPr>
                  <w:rFonts w:cs="Times New Roman"/>
                  <w:noProof/>
                  <w:color w:val="auto"/>
                  <w:szCs w:val="24"/>
                  <w:lang w:val="en-US"/>
                </w:rPr>
              </w:pPr>
              <w:r w:rsidRPr="00B7496F">
                <w:rPr>
                  <w:rFonts w:cs="Times New Roman"/>
                  <w:noProof/>
                  <w:color w:val="auto"/>
                  <w:szCs w:val="24"/>
                  <w:lang w:val="en-US"/>
                </w:rPr>
                <w:t xml:space="preserve">W. Solomon, F. M. (2006). Unintended pregnancy and induced abortion in a town with accessible family planning services: The case of Harare town in eastern Ethiopia. </w:t>
              </w:r>
              <w:r w:rsidRPr="00B7496F">
                <w:rPr>
                  <w:rFonts w:cs="Times New Roman"/>
                  <w:i/>
                  <w:iCs/>
                  <w:noProof/>
                  <w:color w:val="auto"/>
                  <w:szCs w:val="24"/>
                  <w:lang w:val="en-US"/>
                </w:rPr>
                <w:t>Ethiopia J. Health Dev</w:t>
              </w:r>
              <w:r w:rsidRPr="00B7496F">
                <w:rPr>
                  <w:rFonts w:cs="Times New Roman"/>
                  <w:noProof/>
                  <w:color w:val="auto"/>
                  <w:szCs w:val="24"/>
                  <w:lang w:val="en-US"/>
                </w:rPr>
                <w:t>.</w:t>
              </w:r>
            </w:p>
            <w:p w:rsidR="00B7496F" w:rsidRDefault="00B7496F" w:rsidP="00B7496F">
              <w:pPr>
                <w:spacing w:line="480" w:lineRule="auto"/>
              </w:pPr>
              <w:r w:rsidRPr="00B7496F">
                <w:rPr>
                  <w:rFonts w:cs="Times New Roman"/>
                  <w:b/>
                  <w:bCs/>
                  <w:noProof/>
                  <w:color w:val="auto"/>
                  <w:szCs w:val="24"/>
                </w:rPr>
                <w:fldChar w:fldCharType="end"/>
              </w:r>
            </w:p>
          </w:sdtContent>
        </w:sdt>
      </w:sdtContent>
    </w:sdt>
    <w:p w:rsidR="00B7496F" w:rsidRDefault="00B7496F" w:rsidP="00146237">
      <w:pPr>
        <w:spacing w:line="480" w:lineRule="auto"/>
        <w:ind w:firstLine="720"/>
      </w:pPr>
    </w:p>
    <w:p w:rsidR="00E2234D" w:rsidRDefault="00E2234D" w:rsidP="00E2234D">
      <w:pPr>
        <w:spacing w:line="480" w:lineRule="auto"/>
      </w:pPr>
    </w:p>
    <w:p w:rsidR="00E2234D" w:rsidRPr="00E2234D" w:rsidRDefault="00E2234D" w:rsidP="00E2234D">
      <w:pPr>
        <w:spacing w:line="480" w:lineRule="auto"/>
      </w:pPr>
    </w:p>
    <w:sectPr w:rsidR="00E2234D" w:rsidRPr="00E2234D" w:rsidSect="00E2234D">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189B" w:rsidRDefault="007F189B" w:rsidP="00E2234D">
      <w:pPr>
        <w:spacing w:after="0" w:line="240" w:lineRule="auto"/>
      </w:pPr>
      <w:r>
        <w:separator/>
      </w:r>
    </w:p>
  </w:endnote>
  <w:endnote w:type="continuationSeparator" w:id="0">
    <w:p w:rsidR="007F189B" w:rsidRDefault="007F189B" w:rsidP="00E22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189B" w:rsidRDefault="007F189B" w:rsidP="00E2234D">
      <w:pPr>
        <w:spacing w:after="0" w:line="240" w:lineRule="auto"/>
      </w:pPr>
      <w:r>
        <w:separator/>
      </w:r>
    </w:p>
  </w:footnote>
  <w:footnote w:type="continuationSeparator" w:id="0">
    <w:p w:rsidR="007F189B" w:rsidRDefault="007F189B" w:rsidP="00E223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234D" w:rsidRDefault="00E2234D">
    <w:pPr>
      <w:pStyle w:val="Header"/>
    </w:pPr>
    <w:r>
      <w:t xml:space="preserve">ABORTION ISSUES </w:t>
    </w:r>
    <w:r>
      <w:tab/>
    </w:r>
    <w:r>
      <w:tab/>
    </w:r>
    <w:sdt>
      <w:sdtPr>
        <w:id w:val="-1344081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7484C">
          <w:rPr>
            <w:noProof/>
          </w:rPr>
          <w:t>15</w:t>
        </w:r>
        <w:r>
          <w:rPr>
            <w:noProof/>
          </w:rPr>
          <w:fldChar w:fldCharType="end"/>
        </w:r>
      </w:sdtContent>
    </w:sdt>
  </w:p>
  <w:p w:rsidR="00E2234D" w:rsidRDefault="00E223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234D" w:rsidRDefault="00E2234D">
    <w:pPr>
      <w:pStyle w:val="Header"/>
    </w:pPr>
    <w:r>
      <w:t>Running head: ABORTION ISSUES</w:t>
    </w:r>
    <w:r>
      <w:tab/>
    </w:r>
    <w:r>
      <w:tab/>
    </w:r>
    <w:sdt>
      <w:sdtPr>
        <w:id w:val="-10984062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7484C">
          <w:rPr>
            <w:noProof/>
          </w:rPr>
          <w:t>1</w:t>
        </w:r>
        <w:r>
          <w:rPr>
            <w:noProof/>
          </w:rPr>
          <w:fldChar w:fldCharType="end"/>
        </w:r>
      </w:sdtContent>
    </w:sdt>
  </w:p>
  <w:p w:rsidR="00E2234D" w:rsidRDefault="00E223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jc3NjGwsDA2MDdQ0lEKTi0uzszPAykwqgUAd272eywAAAA="/>
  </w:docVars>
  <w:rsids>
    <w:rsidRoot w:val="00E2234D"/>
    <w:rsid w:val="00030733"/>
    <w:rsid w:val="000E0BB6"/>
    <w:rsid w:val="00146237"/>
    <w:rsid w:val="0018465F"/>
    <w:rsid w:val="002D3C1C"/>
    <w:rsid w:val="00345686"/>
    <w:rsid w:val="003B6B7F"/>
    <w:rsid w:val="00461427"/>
    <w:rsid w:val="004C6672"/>
    <w:rsid w:val="004D537F"/>
    <w:rsid w:val="005A72A8"/>
    <w:rsid w:val="005E7CBE"/>
    <w:rsid w:val="0062635A"/>
    <w:rsid w:val="007B0E7B"/>
    <w:rsid w:val="007F189B"/>
    <w:rsid w:val="0081478D"/>
    <w:rsid w:val="00864477"/>
    <w:rsid w:val="00975502"/>
    <w:rsid w:val="009E27B3"/>
    <w:rsid w:val="00A73555"/>
    <w:rsid w:val="00AB4890"/>
    <w:rsid w:val="00B7496F"/>
    <w:rsid w:val="00C10CCF"/>
    <w:rsid w:val="00C32572"/>
    <w:rsid w:val="00C7484C"/>
    <w:rsid w:val="00D03DF5"/>
    <w:rsid w:val="00DD1ECD"/>
    <w:rsid w:val="00DF7347"/>
    <w:rsid w:val="00E2234D"/>
    <w:rsid w:val="00E63B02"/>
    <w:rsid w:val="00F27D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9F44E5-0FC4-4272-B235-3F8CB0D45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Arial"/>
        <w:color w:val="000000"/>
        <w:sz w:val="24"/>
        <w:szCs w:val="18"/>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7496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34D"/>
    <w:pPr>
      <w:spacing w:before="100" w:beforeAutospacing="1" w:after="100" w:afterAutospacing="1" w:line="240" w:lineRule="auto"/>
    </w:pPr>
    <w:rPr>
      <w:rFonts w:eastAsia="Times New Roman" w:cs="Times New Roman"/>
      <w:color w:val="auto"/>
      <w:szCs w:val="24"/>
      <w:lang w:eastAsia="en-IN"/>
    </w:rPr>
  </w:style>
  <w:style w:type="paragraph" w:styleId="Header">
    <w:name w:val="header"/>
    <w:basedOn w:val="Normal"/>
    <w:link w:val="HeaderChar"/>
    <w:uiPriority w:val="99"/>
    <w:unhideWhenUsed/>
    <w:rsid w:val="00E223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234D"/>
  </w:style>
  <w:style w:type="paragraph" w:styleId="Footer">
    <w:name w:val="footer"/>
    <w:basedOn w:val="Normal"/>
    <w:link w:val="FooterChar"/>
    <w:uiPriority w:val="99"/>
    <w:unhideWhenUsed/>
    <w:rsid w:val="00E223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234D"/>
  </w:style>
  <w:style w:type="character" w:customStyle="1" w:styleId="Heading1Char">
    <w:name w:val="Heading 1 Char"/>
    <w:basedOn w:val="DefaultParagraphFont"/>
    <w:link w:val="Heading1"/>
    <w:uiPriority w:val="9"/>
    <w:rsid w:val="00B7496F"/>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7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46852">
      <w:bodyDiv w:val="1"/>
      <w:marLeft w:val="0"/>
      <w:marRight w:val="0"/>
      <w:marTop w:val="0"/>
      <w:marBottom w:val="0"/>
      <w:divBdr>
        <w:top w:val="none" w:sz="0" w:space="0" w:color="auto"/>
        <w:left w:val="none" w:sz="0" w:space="0" w:color="auto"/>
        <w:bottom w:val="none" w:sz="0" w:space="0" w:color="auto"/>
        <w:right w:val="none" w:sz="0" w:space="0" w:color="auto"/>
      </w:divBdr>
    </w:div>
    <w:div w:id="313948196">
      <w:bodyDiv w:val="1"/>
      <w:marLeft w:val="0"/>
      <w:marRight w:val="0"/>
      <w:marTop w:val="0"/>
      <w:marBottom w:val="0"/>
      <w:divBdr>
        <w:top w:val="none" w:sz="0" w:space="0" w:color="auto"/>
        <w:left w:val="none" w:sz="0" w:space="0" w:color="auto"/>
        <w:bottom w:val="none" w:sz="0" w:space="0" w:color="auto"/>
        <w:right w:val="none" w:sz="0" w:space="0" w:color="auto"/>
      </w:divBdr>
    </w:div>
    <w:div w:id="830677218">
      <w:bodyDiv w:val="1"/>
      <w:marLeft w:val="0"/>
      <w:marRight w:val="0"/>
      <w:marTop w:val="0"/>
      <w:marBottom w:val="0"/>
      <w:divBdr>
        <w:top w:val="none" w:sz="0" w:space="0" w:color="auto"/>
        <w:left w:val="none" w:sz="0" w:space="0" w:color="auto"/>
        <w:bottom w:val="none" w:sz="0" w:space="0" w:color="auto"/>
        <w:right w:val="none" w:sz="0" w:space="0" w:color="auto"/>
      </w:divBdr>
    </w:div>
    <w:div w:id="1109469591">
      <w:bodyDiv w:val="1"/>
      <w:marLeft w:val="0"/>
      <w:marRight w:val="0"/>
      <w:marTop w:val="0"/>
      <w:marBottom w:val="0"/>
      <w:divBdr>
        <w:top w:val="none" w:sz="0" w:space="0" w:color="auto"/>
        <w:left w:val="none" w:sz="0" w:space="0" w:color="auto"/>
        <w:bottom w:val="none" w:sz="0" w:space="0" w:color="auto"/>
        <w:right w:val="none" w:sz="0" w:space="0" w:color="auto"/>
      </w:divBdr>
    </w:div>
    <w:div w:id="1138646840">
      <w:bodyDiv w:val="1"/>
      <w:marLeft w:val="0"/>
      <w:marRight w:val="0"/>
      <w:marTop w:val="0"/>
      <w:marBottom w:val="0"/>
      <w:divBdr>
        <w:top w:val="none" w:sz="0" w:space="0" w:color="auto"/>
        <w:left w:val="none" w:sz="0" w:space="0" w:color="auto"/>
        <w:bottom w:val="none" w:sz="0" w:space="0" w:color="auto"/>
        <w:right w:val="none" w:sz="0" w:space="0" w:color="auto"/>
      </w:divBdr>
    </w:div>
    <w:div w:id="1469124231">
      <w:bodyDiv w:val="1"/>
      <w:marLeft w:val="0"/>
      <w:marRight w:val="0"/>
      <w:marTop w:val="0"/>
      <w:marBottom w:val="0"/>
      <w:divBdr>
        <w:top w:val="none" w:sz="0" w:space="0" w:color="auto"/>
        <w:left w:val="none" w:sz="0" w:space="0" w:color="auto"/>
        <w:bottom w:val="none" w:sz="0" w:space="0" w:color="auto"/>
        <w:right w:val="none" w:sz="0" w:space="0" w:color="auto"/>
      </w:divBdr>
    </w:div>
    <w:div w:id="1515269258">
      <w:bodyDiv w:val="1"/>
      <w:marLeft w:val="0"/>
      <w:marRight w:val="0"/>
      <w:marTop w:val="0"/>
      <w:marBottom w:val="0"/>
      <w:divBdr>
        <w:top w:val="none" w:sz="0" w:space="0" w:color="auto"/>
        <w:left w:val="none" w:sz="0" w:space="0" w:color="auto"/>
        <w:bottom w:val="none" w:sz="0" w:space="0" w:color="auto"/>
        <w:right w:val="none" w:sz="0" w:space="0" w:color="auto"/>
      </w:divBdr>
    </w:div>
    <w:div w:id="1828789925">
      <w:bodyDiv w:val="1"/>
      <w:marLeft w:val="0"/>
      <w:marRight w:val="0"/>
      <w:marTop w:val="0"/>
      <w:marBottom w:val="0"/>
      <w:divBdr>
        <w:top w:val="none" w:sz="0" w:space="0" w:color="auto"/>
        <w:left w:val="none" w:sz="0" w:space="0" w:color="auto"/>
        <w:bottom w:val="none" w:sz="0" w:space="0" w:color="auto"/>
        <w:right w:val="none" w:sz="0" w:space="0" w:color="auto"/>
      </w:divBdr>
    </w:div>
    <w:div w:id="1880821836">
      <w:bodyDiv w:val="1"/>
      <w:marLeft w:val="0"/>
      <w:marRight w:val="0"/>
      <w:marTop w:val="0"/>
      <w:marBottom w:val="0"/>
      <w:divBdr>
        <w:top w:val="none" w:sz="0" w:space="0" w:color="auto"/>
        <w:left w:val="none" w:sz="0" w:space="0" w:color="auto"/>
        <w:bottom w:val="none" w:sz="0" w:space="0" w:color="auto"/>
        <w:right w:val="none" w:sz="0" w:space="0" w:color="auto"/>
      </w:divBdr>
    </w:div>
    <w:div w:id="1925139331">
      <w:bodyDiv w:val="1"/>
      <w:marLeft w:val="0"/>
      <w:marRight w:val="0"/>
      <w:marTop w:val="0"/>
      <w:marBottom w:val="0"/>
      <w:divBdr>
        <w:top w:val="none" w:sz="0" w:space="0" w:color="auto"/>
        <w:left w:val="none" w:sz="0" w:space="0" w:color="auto"/>
        <w:bottom w:val="none" w:sz="0" w:space="0" w:color="auto"/>
        <w:right w:val="none" w:sz="0" w:space="0" w:color="auto"/>
      </w:divBdr>
    </w:div>
    <w:div w:id="1989436294">
      <w:bodyDiv w:val="1"/>
      <w:marLeft w:val="0"/>
      <w:marRight w:val="0"/>
      <w:marTop w:val="0"/>
      <w:marBottom w:val="0"/>
      <w:divBdr>
        <w:top w:val="none" w:sz="0" w:space="0" w:color="auto"/>
        <w:left w:val="none" w:sz="0" w:space="0" w:color="auto"/>
        <w:bottom w:val="none" w:sz="0" w:space="0" w:color="auto"/>
        <w:right w:val="none" w:sz="0" w:space="0" w:color="auto"/>
      </w:divBdr>
    </w:div>
    <w:div w:id="2041738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od16</b:Tag>
    <b:SourceType>JournalArticle</b:SourceType>
    <b:Guid>{8C70DEC6-9E7F-4883-AF44-348DC4B44332}</b:Guid>
    <b:Author>
      <b:Author>
        <b:NameList>
          <b:Person>
            <b:Last>Boeva</b:Last>
            <b:First>Todorka</b:First>
          </b:Person>
        </b:NameList>
      </b:Author>
    </b:Author>
    <b:Title>FACTORS INFLUENCING THE DECISION FOR ABORTION AND NOT USING CONTRACEPTION</b:Title>
    <b:JournalName>Scripta Scientifica Salutis Publicae</b:JournalName>
    <b:Year>2016</b:Year>
    <b:RefOrder>6</b:RefOrder>
  </b:Source>
  <b:Source>
    <b:Tag>Gur08</b:Tag>
    <b:SourceType>InternetSite</b:SourceType>
    <b:Guid>{6264346A-1550-468F-9667-42929FB128F7}</b:Guid>
    <b:Author>
      <b:Author>
        <b:NameList>
          <b:Person>
            <b:Last>Gurtovnik</b:Last>
            <b:First>Rudolph</b:First>
          </b:Person>
        </b:NameList>
      </b:Author>
    </b:Author>
    <b:Title>A Study of the Effects of Abortion in the United States: The Reasoning Behind Abortions and Improving Access to Care</b:Title>
    <b:Year>2008</b:Year>
    <b:URL>http://www.bookpump.com/dps/pdf-b/9427028b.pdf</b:URL>
    <b:RefOrder>1</b:RefOrder>
  </b:Source>
  <b:Source>
    <b:Tag>Nee12</b:Tag>
    <b:SourceType>InternetSite</b:SourceType>
    <b:Guid>{73D61B96-34F8-4CBC-AC0C-D0B0E5C43A9E}</b:Guid>
    <b:Author>
      <b:Author>
        <b:NameList>
          <b:Person>
            <b:Last>Mamboleo</b:Last>
            <b:First>Neema</b:First>
          </b:Person>
        </b:NameList>
      </b:Author>
    </b:Author>
    <b:Title>UNWANTED PREGNANCY AND INDUCED ABORTION AMONG FEMALE YOUTHS: A CASE STUDY OF TEMEKE DISTRICT</b:Title>
    <b:Year>2012</b:Year>
    <b:Month>November </b:Month>
    <b:URL>http://ihi.eprints.org/1730/1/Neema_Mamboleo.pdf</b:URL>
    <b:RefOrder>2</b:RefOrder>
  </b:Source>
  <b:Source>
    <b:Tag>Cor15</b:Tag>
    <b:SourceType>JournalArticle</b:SourceType>
    <b:Guid>{87C28D7B-2A59-4AD6-B305-B4E50E44D2E9}</b:Guid>
    <b:Title>Decision Rightness and Emotional Responses to Abortion in the United States: A Longitudinal Study</b:Title>
    <b:Year>2015</b:Year>
    <b:Author>
      <b:Author>
        <b:NameList>
          <b:Person>
            <b:Last>Corinne H. Rocca</b:Last>
            <b:First>Katrina</b:First>
            <b:Middle>Kimport, Sarah C. M. Roberts, Heather Gould, John Neuhaus</b:Middle>
          </b:Person>
        </b:NameList>
      </b:Author>
    </b:Author>
    <b:JournalName>PLoS One</b:JournalName>
    <b:RefOrder>4</b:RefOrder>
  </b:Source>
  <b:Source>
    <b:Tag>WSo06</b:Tag>
    <b:SourceType>JournalArticle</b:SourceType>
    <b:Guid>{DC2644D8-9D2B-4F01-9864-292BA29FF7E4}</b:Guid>
    <b:Author>
      <b:Author>
        <b:NameList>
          <b:Person>
            <b:Last>W. Solomon</b:Last>
            <b:First>F.</b:First>
            <b:Middle>Mesganaw</b:Middle>
          </b:Person>
        </b:NameList>
      </b:Author>
    </b:Author>
    <b:Title>Unintended pregnancy and induced abortion in a town with accessible family planning services: The case of Harare town in eastern Ethiopia</b:Title>
    <b:JournalName>Ethiopia J. Health Dev</b:JournalName>
    <b:Year>2006</b:Year>
    <b:RefOrder>3</b:RefOrder>
  </b:Source>
  <b:Source>
    <b:Tag>Fin05</b:Tag>
    <b:SourceType>InternetSite</b:SourceType>
    <b:Guid>{DAC52833-3637-41AA-9DA0-A2308DA05B50}</b:Guid>
    <b:Author>
      <b:Author>
        <b:NameList>
          <b:Person>
            <b:Last>Fine-Davis</b:Last>
            <b:First>Margret</b:First>
          </b:Person>
        </b:NameList>
      </b:Author>
    </b:Author>
    <b:Title>Psychological Effects of Abortion on Women: A Review of the Literature</b:Title>
    <b:Year>2005</b:Year>
    <b:Month>May</b:Month>
    <b:Day>20</b:Day>
    <b:URL>http://crisispregnancy.ie/wp-content/uploads/2012/05/20.-Psychological-Effects-of-Abortion-on-Women-a-review-of-the-literature.pdf</b:URL>
    <b:RefOrder>5</b:RefOrder>
  </b:Source>
  <b:Source>
    <b:Tag>Gur081</b:Tag>
    <b:SourceType>Book</b:SourceType>
    <b:Guid>{2E70F631-0AB4-4B96-84A2-F1EDEB30838B}</b:Guid>
    <b:Author>
      <b:Author>
        <b:NameList>
          <b:Person>
            <b:Last>Gurtovnik</b:Last>
            <b:First>Rudolph</b:First>
          </b:Person>
        </b:NameList>
      </b:Author>
    </b:Author>
    <b:Title>A Study of the Effects of Abortion in the United States: The Reasoning Behind Abortions and Improving Access to Care</b:Title>
    <b:Year>2008</b:Year>
    <b:Publisher>Universal-Publishers</b:Publisher>
    <b:RefOrder>7</b:RefOrder>
  </b:Source>
</b:Sources>
</file>

<file path=customXml/itemProps1.xml><?xml version="1.0" encoding="utf-8"?>
<ds:datastoreItem xmlns:ds="http://schemas.openxmlformats.org/officeDocument/2006/customXml" ds:itemID="{69420974-B3AE-49B4-8204-DDBCFB666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167</Words>
  <Characters>2375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dc:creator>
  <cp:keywords/>
  <dc:description/>
  <cp:lastModifiedBy>1401673748C</cp:lastModifiedBy>
  <cp:revision>2</cp:revision>
  <dcterms:created xsi:type="dcterms:W3CDTF">2017-02-21T23:00:00Z</dcterms:created>
  <dcterms:modified xsi:type="dcterms:W3CDTF">2017-02-21T23:00:00Z</dcterms:modified>
</cp:coreProperties>
</file>